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Default="00252196" w:rsidP="00252196">
      <w:pPr>
        <w:spacing w:before="0" w:line="240" w:lineRule="auto"/>
        <w:ind w:firstLine="0"/>
        <w:jc w:val="center"/>
        <w:rPr>
          <w:sz w:val="24"/>
          <w:szCs w:val="24"/>
        </w:rPr>
      </w:pPr>
    </w:p>
    <w:p w14:paraId="74530546" w14:textId="77777777" w:rsidR="0087695E" w:rsidRDefault="0087695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4BE1E157" w:rsidR="00252196" w:rsidRPr="00772E6D" w:rsidRDefault="0058143E" w:rsidP="00252196">
      <w:pPr>
        <w:spacing w:after="120"/>
        <w:ind w:firstLine="0"/>
        <w:jc w:val="center"/>
        <w:rPr>
          <w:b/>
          <w:bCs/>
          <w:sz w:val="32"/>
          <w:szCs w:val="36"/>
        </w:rPr>
      </w:pPr>
      <w:r>
        <w:rPr>
          <w:b/>
          <w:bCs/>
          <w:sz w:val="32"/>
          <w:szCs w:val="36"/>
        </w:rPr>
        <w:t>NGHIÊN CỨU VÀ ỨNG DỤNG KIỂM THỬ THỦ CÔNG CHO WEBSITE</w:t>
      </w:r>
      <w:r w:rsidR="00CD5AD8">
        <w:rPr>
          <w:b/>
          <w:bCs/>
          <w:sz w:val="32"/>
          <w:szCs w:val="36"/>
        </w:rPr>
        <w:t xml:space="preserv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65BA">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4F76FEFA" w:rsidR="00E467A5" w:rsidRPr="002B2B79" w:rsidRDefault="00E467A5" w:rsidP="008865BA">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0631DEAE" w:rsidR="0087695E" w:rsidRDefault="00E467A5" w:rsidP="008865BA">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Pr="002B2B79">
        <w:t>Khoa:</w:t>
      </w:r>
      <w:r>
        <w:t xml:space="preserve"> </w:t>
      </w:r>
      <w:r w:rsidR="0087695E">
        <w:t xml:space="preserve">Thống kê – Tin học </w:t>
      </w:r>
      <w:r>
        <w:tab/>
      </w:r>
    </w:p>
    <w:p w14:paraId="164EEF28" w14:textId="2A71D448" w:rsidR="00E467A5" w:rsidRPr="002B2B79" w:rsidRDefault="00E467A5" w:rsidP="008865BA">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CC00CE5" w:rsidR="00E467A5" w:rsidRPr="002B2B79" w:rsidRDefault="00E467A5" w:rsidP="008865BA">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B3AEF72" w:rsidR="00E467A5" w:rsidRPr="002B2B79" w:rsidRDefault="00E467A5" w:rsidP="008865BA">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8865BA">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8865BA">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8865BA">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8865BA">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8865BA">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8865BA">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8865BA">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8865BA">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8865BA"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8865BA"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8865BA"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8865BA"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8865BA"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8865BA"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8865BA"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5BF57EA4" w:rsidR="00775BBB" w:rsidRDefault="008865BA"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 xml:space="preserve">CHƯƠNG 1. </w:t>
        </w:r>
        <w:r w:rsidR="0058143E">
          <w:rPr>
            <w:rStyle w:val="Hyperlink"/>
            <w:noProof/>
          </w:rPr>
          <w:t>CƠ SỞ LÝ THUYẾT</w:t>
        </w:r>
        <w:r w:rsidR="00775BBB" w:rsidRPr="00F02777">
          <w:rPr>
            <w:rStyle w:val="Hyperlink"/>
            <w:noProof/>
          </w:rPr>
          <w:t xml:space="preserve">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8865BA">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8865BA">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8865BA">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8865BA">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8865BA"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8865BA">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8865BA">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8865BA">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8865BA">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8865BA"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8865BA">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8865BA">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8865BA">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8865BA">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8865BA"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8865BA">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8865BA">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8865BA"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8865BA"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8865BA"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8865BA">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9E5BED3" w:rsidR="00153BDA" w:rsidRDefault="0058143E" w:rsidP="00122D9F">
      <w:pPr>
        <w:pStyle w:val="Heading1"/>
      </w:pPr>
      <w:bookmarkStart w:id="28" w:name="_Toc428093756"/>
      <w:r>
        <w:lastRenderedPageBreak/>
        <w:t>CƠ SỞ LÝ THUYẾT</w:t>
      </w:r>
    </w:p>
    <w:bookmarkEnd w:id="28"/>
    <w:p w14:paraId="3EA138AF" w14:textId="4D126DE4" w:rsidR="00153BDA" w:rsidRDefault="0058143E" w:rsidP="00122D9F">
      <w:pPr>
        <w:pStyle w:val="Heading2"/>
      </w:pPr>
      <w:r>
        <w:t>Tổng quan về kiểm thử phần mềm</w:t>
      </w:r>
    </w:p>
    <w:p w14:paraId="6094CA2D" w14:textId="60DA3F9B" w:rsidR="00BD5879" w:rsidRDefault="004C6C48" w:rsidP="004C6C48">
      <w:pPr>
        <w:pStyle w:val="Heading3"/>
        <w:tabs>
          <w:tab w:val="clear" w:pos="720"/>
          <w:tab w:val="left" w:pos="-2340"/>
          <w:tab w:val="num" w:pos="-2250"/>
          <w:tab w:val="left" w:pos="990"/>
        </w:tabs>
        <w:ind w:left="1080"/>
        <w:rPr>
          <w:i w:val="0"/>
        </w:rPr>
      </w:pPr>
      <w:r>
        <w:rPr>
          <w:i w:val="0"/>
        </w:rPr>
        <w:t xml:space="preserve"> </w:t>
      </w:r>
      <w:r w:rsidR="00BD5879">
        <w:rPr>
          <w:i w:val="0"/>
        </w:rPr>
        <w:t>Kiểm thử phần mềm là gì?</w:t>
      </w:r>
    </w:p>
    <w:p w14:paraId="2EBA5CC7" w14:textId="35F49495" w:rsidR="00BD5879" w:rsidRPr="00BD5879" w:rsidRDefault="00BD5879" w:rsidP="00BD5879">
      <w:r>
        <w:t xml:space="preserve">Kiểm thử phần mềm là một quá trình thực hiện một chương trình hoặc một ứng dụng với mục đích tìm ra lỗi phần mềm. Được sử dụng để xác định tính đúng đắn, đầy đủ và chất lượng của phần mềm. </w:t>
      </w:r>
    </w:p>
    <w:p w14:paraId="4F3E26A7" w14:textId="2FC70529" w:rsidR="00356589" w:rsidRDefault="004C6C48" w:rsidP="004C6C48">
      <w:pPr>
        <w:pStyle w:val="Heading3"/>
        <w:tabs>
          <w:tab w:val="clear" w:pos="720"/>
          <w:tab w:val="num" w:pos="990"/>
        </w:tabs>
        <w:ind w:left="1080"/>
      </w:pPr>
      <w:r>
        <w:rPr>
          <w:i w:val="0"/>
        </w:rPr>
        <w:t xml:space="preserve"> </w:t>
      </w:r>
      <w:r w:rsidR="00BD5879">
        <w:rPr>
          <w:i w:val="0"/>
        </w:rPr>
        <w:t>Mục tiêu của kiểm thử phần mềm</w:t>
      </w:r>
    </w:p>
    <w:p w14:paraId="660401E0" w14:textId="42C8CB10" w:rsidR="004C6C48" w:rsidRDefault="004C6C48" w:rsidP="004C6C48">
      <w:pPr>
        <w:pStyle w:val="Nomal-"/>
      </w:pPr>
      <w:r>
        <w:t>Đảm bảo chất lượng của sản phẩm</w:t>
      </w:r>
    </w:p>
    <w:p w14:paraId="0F0332BB" w14:textId="1331132A" w:rsidR="00E96F6B" w:rsidRDefault="004C6C48" w:rsidP="004C6C48">
      <w:pPr>
        <w:pStyle w:val="Nomal-"/>
      </w:pPr>
      <w:r>
        <w:t>Phòng ngừa và phát hiện lỗi</w:t>
      </w:r>
    </w:p>
    <w:p w14:paraId="3568DE9E" w14:textId="108EAF0A" w:rsidR="004C6C48" w:rsidRDefault="004C6C48" w:rsidP="004C6C48">
      <w:pPr>
        <w:pStyle w:val="Nomal-"/>
      </w:pPr>
      <w:r>
        <w:t>Sẵn sàng tích hợp</w:t>
      </w:r>
    </w:p>
    <w:p w14:paraId="10290417" w14:textId="741FA52B" w:rsidR="004C6C48" w:rsidRDefault="004C6C48" w:rsidP="004C6C48">
      <w:pPr>
        <w:pStyle w:val="Nomal-"/>
      </w:pPr>
      <w:r>
        <w:t xml:space="preserve">Cung cấp thông tin để đưa ra quyết định cho giai đoạn tiếp theo </w:t>
      </w:r>
    </w:p>
    <w:p w14:paraId="4CDDCD73" w14:textId="2A854A15" w:rsidR="004C6C48" w:rsidRDefault="004C6C48" w:rsidP="004C6C48">
      <w:pPr>
        <w:pStyle w:val="Nomal-"/>
      </w:pPr>
      <w:r>
        <w:t>Thảo luận về cách viết testcase</w:t>
      </w:r>
    </w:p>
    <w:p w14:paraId="4C9FD398" w14:textId="07A5BD5E" w:rsidR="004C6C48" w:rsidRDefault="004C6C48" w:rsidP="004C6C48">
      <w:pPr>
        <w:pStyle w:val="Nomal-"/>
      </w:pPr>
      <w:r>
        <w:t>Sự tự tin trong công việc</w:t>
      </w:r>
    </w:p>
    <w:p w14:paraId="5711DCB5" w14:textId="68176ED6" w:rsidR="004C6C48" w:rsidRDefault="004C6C48" w:rsidP="004C6C48">
      <w:pPr>
        <w:pStyle w:val="Nomal-"/>
      </w:pPr>
      <w:r>
        <w:t>Tìm ra lỗi trước khi khách hàng phát hiện ra</w:t>
      </w:r>
    </w:p>
    <w:p w14:paraId="2C22F2BD" w14:textId="050D6F52" w:rsidR="004C6C48" w:rsidRDefault="004C6C48" w:rsidP="00565793">
      <w:pPr>
        <w:pStyle w:val="Heading3"/>
        <w:tabs>
          <w:tab w:val="clear" w:pos="720"/>
          <w:tab w:val="num" w:pos="-2250"/>
        </w:tabs>
        <w:ind w:left="1080"/>
        <w:rPr>
          <w:i w:val="0"/>
        </w:rPr>
      </w:pPr>
      <w:r>
        <w:rPr>
          <w:i w:val="0"/>
        </w:rPr>
        <w:t>Bảy nguyên tắc của kiểm thử phần mềm</w:t>
      </w:r>
    </w:p>
    <w:p w14:paraId="6F7457C1" w14:textId="4F28E3E5" w:rsidR="004C6C48" w:rsidRDefault="00002840" w:rsidP="00002840">
      <w:pPr>
        <w:pStyle w:val="ListParagraph"/>
        <w:numPr>
          <w:ilvl w:val="3"/>
          <w:numId w:val="16"/>
        </w:numPr>
        <w:ind w:left="1080"/>
      </w:pPr>
      <w:r>
        <w:t>Kiểm thử nhằm chỉ ra lỗi</w:t>
      </w:r>
      <w:r w:rsidR="00953C32">
        <w:t xml:space="preserve"> (Testing shows presence of defects)</w:t>
      </w:r>
    </w:p>
    <w:p w14:paraId="6EBBA939" w14:textId="161DEFB9" w:rsidR="00953C32" w:rsidRDefault="00565793" w:rsidP="00002840">
      <w:pPr>
        <w:pStyle w:val="ListParagraph"/>
        <w:numPr>
          <w:ilvl w:val="3"/>
          <w:numId w:val="16"/>
        </w:numPr>
        <w:ind w:left="1080"/>
      </w:pPr>
      <w:r>
        <w:t>Kiểm thử toàn diện là không thể (Exhaustive testing is impossible)</w:t>
      </w:r>
    </w:p>
    <w:p w14:paraId="158237E5" w14:textId="3C1C3FBF" w:rsidR="00565793" w:rsidRDefault="00565793" w:rsidP="00002840">
      <w:pPr>
        <w:pStyle w:val="ListParagraph"/>
        <w:numPr>
          <w:ilvl w:val="3"/>
          <w:numId w:val="16"/>
        </w:numPr>
        <w:ind w:left="1080"/>
      </w:pPr>
      <w:r>
        <w:t>Kiểm thử càng sớm càng tốt (Early testing)</w:t>
      </w:r>
    </w:p>
    <w:p w14:paraId="22C66046" w14:textId="6A0143AE" w:rsidR="00565793" w:rsidRDefault="00565793" w:rsidP="00002840">
      <w:pPr>
        <w:pStyle w:val="ListParagraph"/>
        <w:numPr>
          <w:ilvl w:val="3"/>
          <w:numId w:val="16"/>
        </w:numPr>
        <w:ind w:left="1080"/>
      </w:pPr>
      <w:r>
        <w:t>Sự tập trung của lỗi (Defect clustering)</w:t>
      </w:r>
    </w:p>
    <w:p w14:paraId="4D8E5DFA" w14:textId="2C4B7CDE" w:rsidR="00565793" w:rsidRDefault="00565793" w:rsidP="00002840">
      <w:pPr>
        <w:pStyle w:val="ListParagraph"/>
        <w:numPr>
          <w:ilvl w:val="3"/>
          <w:numId w:val="16"/>
        </w:numPr>
        <w:ind w:left="1080"/>
      </w:pPr>
      <w:r>
        <w:t>Nguyên lý thuốc trừ sâu (Pesticide paradox)</w:t>
      </w:r>
    </w:p>
    <w:p w14:paraId="67021EA6" w14:textId="4069CB83" w:rsidR="00565793" w:rsidRDefault="00565793" w:rsidP="00002840">
      <w:pPr>
        <w:pStyle w:val="ListParagraph"/>
        <w:numPr>
          <w:ilvl w:val="3"/>
          <w:numId w:val="16"/>
        </w:numPr>
        <w:ind w:left="1080"/>
      </w:pPr>
      <w:r>
        <w:t>Kiểm thử phụ thuộc vào bối cảnh (Testing is context dependent)</w:t>
      </w:r>
    </w:p>
    <w:p w14:paraId="485054F7" w14:textId="3C80DDF1" w:rsidR="00565793" w:rsidRDefault="00565793" w:rsidP="00565793">
      <w:pPr>
        <w:pStyle w:val="ListParagraph"/>
        <w:numPr>
          <w:ilvl w:val="3"/>
          <w:numId w:val="16"/>
        </w:numPr>
        <w:ind w:left="1080"/>
      </w:pPr>
      <w:r>
        <w:t>Sai lầm về việc không có lỗi (absence – of – errors fallacy)</w:t>
      </w:r>
    </w:p>
    <w:p w14:paraId="36CF420A" w14:textId="67BBB809" w:rsidR="00565793" w:rsidRDefault="00565793" w:rsidP="00565793">
      <w:pPr>
        <w:pStyle w:val="Heading3"/>
        <w:tabs>
          <w:tab w:val="clear" w:pos="720"/>
        </w:tabs>
        <w:ind w:left="1080"/>
        <w:rPr>
          <w:i w:val="0"/>
        </w:rPr>
      </w:pPr>
      <w:r>
        <w:rPr>
          <w:i w:val="0"/>
        </w:rPr>
        <w:t>STLC là gì?</w:t>
      </w:r>
    </w:p>
    <w:p w14:paraId="362B2B89" w14:textId="65821B86" w:rsidR="00565793" w:rsidRDefault="00565793" w:rsidP="00565793">
      <w:r>
        <w:t>Vòng đời kiểm thử phần mềm (STLC) là quá trình kiểm thử được thực hiện theo cách có hệ thống và có kế hoạch. Các hoạt động khác nhau được thực hiện để nâng cao chất lượng của sản phẩm. Mỗi bước đều có tiêu chí đầu vào riêng và có thể phân phối. Được chia thành 6 giai đoạn:</w:t>
      </w:r>
    </w:p>
    <w:p w14:paraId="4B66D51F" w14:textId="54CC9CB1" w:rsidR="00565793" w:rsidRDefault="00565793" w:rsidP="00565793">
      <w:pPr>
        <w:pStyle w:val="Nomal-"/>
      </w:pPr>
      <w:r>
        <w:lastRenderedPageBreak/>
        <w:t>Phân tích yêu cầu (Requirement anal</w:t>
      </w:r>
      <w:r w:rsidR="00CF1A1E">
        <w:t>ysis</w:t>
      </w:r>
      <w:r>
        <w:t>)</w:t>
      </w:r>
    </w:p>
    <w:p w14:paraId="48A40984" w14:textId="14A27C9C" w:rsidR="00CF1A1E" w:rsidRDefault="00CF1A1E" w:rsidP="00565793">
      <w:pPr>
        <w:pStyle w:val="Nomal-"/>
      </w:pPr>
      <w:r>
        <w:t>Lập kế hoạch kiểm thử (Test planning)</w:t>
      </w:r>
    </w:p>
    <w:p w14:paraId="3893326E" w14:textId="2492D4C6" w:rsidR="00CF1A1E" w:rsidRDefault="00CF1A1E" w:rsidP="00565793">
      <w:pPr>
        <w:pStyle w:val="Nomal-"/>
      </w:pPr>
      <w:r>
        <w:t>Phát triển môi trường kiểm thử (</w:t>
      </w:r>
      <w:r w:rsidR="00734653">
        <w:t>Test Case Development</w:t>
      </w:r>
      <w:r>
        <w:t>)</w:t>
      </w:r>
    </w:p>
    <w:p w14:paraId="2FF96DAC" w14:textId="23A72A78" w:rsidR="00734653" w:rsidRDefault="00734653" w:rsidP="00565793">
      <w:pPr>
        <w:pStyle w:val="Nomal-"/>
      </w:pPr>
      <w:r>
        <w:t>Thiết lập môi trường (Enviroment setup)</w:t>
      </w:r>
    </w:p>
    <w:p w14:paraId="5F151290" w14:textId="1EAD14DC" w:rsidR="00734653" w:rsidRDefault="00734653" w:rsidP="00565793">
      <w:pPr>
        <w:pStyle w:val="Nomal-"/>
      </w:pPr>
      <w:r>
        <w:t>Thực hiện kiểm thử (Test Execution)</w:t>
      </w:r>
    </w:p>
    <w:p w14:paraId="7105EDF9" w14:textId="611BF61C" w:rsidR="00734653" w:rsidRDefault="00734653" w:rsidP="00565793">
      <w:pPr>
        <w:pStyle w:val="Nomal-"/>
      </w:pPr>
      <w:r>
        <w:t>Đóng chu trình kiểm thử (Test Cycle Closure)</w:t>
      </w:r>
    </w:p>
    <w:p w14:paraId="08BD849D" w14:textId="5EBA6CE9" w:rsidR="00734653" w:rsidRDefault="00734653" w:rsidP="00734653">
      <w:pPr>
        <w:pStyle w:val="Heading3"/>
        <w:tabs>
          <w:tab w:val="clear" w:pos="720"/>
        </w:tabs>
        <w:ind w:left="1080"/>
        <w:rPr>
          <w:i w:val="0"/>
        </w:rPr>
      </w:pPr>
      <w:r>
        <w:rPr>
          <w:i w:val="0"/>
        </w:rPr>
        <w:t>Error/Bug/Fault/Failure</w:t>
      </w:r>
    </w:p>
    <w:p w14:paraId="3F7AA28A" w14:textId="729750D8" w:rsidR="00734653" w:rsidRDefault="00734653" w:rsidP="00734653">
      <w:pPr>
        <w:pStyle w:val="Nomal-"/>
      </w:pPr>
      <w:r w:rsidRPr="0058592C">
        <w:rPr>
          <w:b/>
        </w:rPr>
        <w:t>Error</w:t>
      </w:r>
      <w:r>
        <w:t>: Lỗi của con người tạo ra ví dụ như dev code thiếu dấu chấm.</w:t>
      </w:r>
    </w:p>
    <w:p w14:paraId="5F788881" w14:textId="32057411" w:rsidR="00734653" w:rsidRDefault="00734653" w:rsidP="00734653">
      <w:pPr>
        <w:pStyle w:val="Nomal-"/>
      </w:pPr>
      <w:r w:rsidRPr="0058592C">
        <w:rPr>
          <w:b/>
        </w:rPr>
        <w:t>Bug</w:t>
      </w:r>
      <w:r>
        <w:t>: Dev làm những error đó mà tester thấy được gọi là Bug trong quá trình testing.</w:t>
      </w:r>
    </w:p>
    <w:p w14:paraId="176B7816" w14:textId="10F215EC" w:rsidR="00734653" w:rsidRDefault="00734653" w:rsidP="00734653">
      <w:pPr>
        <w:pStyle w:val="Nomal-"/>
      </w:pPr>
      <w:r w:rsidRPr="0058592C">
        <w:rPr>
          <w:b/>
        </w:rPr>
        <w:t>Fault</w:t>
      </w:r>
      <w:r>
        <w:t>: Trong quá trình đưa cho khách hàng mà khách hàng thấy được thì không gọi là Bug mà sẽ gọi là Defect và khách hàng sẽ đánh giá project đó bị Fault, chưa sẵn sàng đưa cho khách hàng.</w:t>
      </w:r>
    </w:p>
    <w:p w14:paraId="164284EC" w14:textId="72F9B2B4" w:rsidR="00734653" w:rsidRDefault="00734653" w:rsidP="00734653">
      <w:pPr>
        <w:pStyle w:val="Nomal-"/>
      </w:pPr>
      <w:r w:rsidRPr="0058592C">
        <w:rPr>
          <w:b/>
        </w:rPr>
        <w:t>Failure</w:t>
      </w:r>
      <w:r>
        <w:t xml:space="preserve">: </w:t>
      </w:r>
      <w:r w:rsidR="0058592C">
        <w:t>kết quả sai lệch với yêu cầu đặc tả và khách hàng sẽ đánh giá sản phẩm thất bại.</w:t>
      </w:r>
    </w:p>
    <w:p w14:paraId="7066906E" w14:textId="38C6241E" w:rsidR="0058592C" w:rsidRDefault="0058592C" w:rsidP="0058592C">
      <w:pPr>
        <w:pStyle w:val="Nomal-"/>
        <w:numPr>
          <w:ilvl w:val="0"/>
          <w:numId w:val="39"/>
        </w:numPr>
      </w:pPr>
      <w:r>
        <w:t xml:space="preserve">Dev gây ra </w:t>
      </w:r>
      <w:r>
        <w:rPr>
          <w:b/>
        </w:rPr>
        <w:t xml:space="preserve">Error </w:t>
      </w:r>
      <w:r>
        <w:sym w:font="Wingdings" w:char="F0E0"/>
      </w:r>
      <w:r>
        <w:t xml:space="preserve"> dẫn đến có </w:t>
      </w:r>
      <w:r>
        <w:rPr>
          <w:b/>
        </w:rPr>
        <w:t xml:space="preserve">Bug </w:t>
      </w:r>
      <w:r>
        <w:t xml:space="preserve">hoặc </w:t>
      </w:r>
      <w:r>
        <w:rPr>
          <w:b/>
        </w:rPr>
        <w:t xml:space="preserve">Fault </w:t>
      </w:r>
      <w:r>
        <w:t xml:space="preserve">trong code, tài liệu </w:t>
      </w:r>
      <w:r>
        <w:sym w:font="Wingdings" w:char="F0E0"/>
      </w:r>
      <w:r>
        <w:t xml:space="preserve"> khi thực thi chương trình thì bắt gặp </w:t>
      </w:r>
      <w:r>
        <w:rPr>
          <w:b/>
        </w:rPr>
        <w:t>Failure</w:t>
      </w:r>
      <w:r>
        <w:t>.</w:t>
      </w:r>
    </w:p>
    <w:p w14:paraId="2464603A" w14:textId="34E0EE5E" w:rsidR="0058592C" w:rsidRDefault="0058592C" w:rsidP="0058592C">
      <w:pPr>
        <w:pStyle w:val="Heading3"/>
        <w:tabs>
          <w:tab w:val="clear" w:pos="720"/>
        </w:tabs>
        <w:ind w:left="1080"/>
        <w:rPr>
          <w:i w:val="0"/>
        </w:rPr>
      </w:pPr>
      <w:r>
        <w:rPr>
          <w:i w:val="0"/>
        </w:rPr>
        <w:t>Xác minh, xác thực</w:t>
      </w:r>
    </w:p>
    <w:tbl>
      <w:tblPr>
        <w:tblStyle w:val="TableGrid"/>
        <w:tblW w:w="0" w:type="auto"/>
        <w:tblLook w:val="04A0" w:firstRow="1" w:lastRow="0" w:firstColumn="1" w:lastColumn="0" w:noHBand="0" w:noVBand="1"/>
      </w:tblPr>
      <w:tblGrid>
        <w:gridCol w:w="4247"/>
        <w:gridCol w:w="4247"/>
      </w:tblGrid>
      <w:tr w:rsidR="0058592C" w:rsidRPr="0058592C" w14:paraId="75670FBE" w14:textId="77777777" w:rsidTr="008865BA">
        <w:tc>
          <w:tcPr>
            <w:tcW w:w="4247" w:type="dxa"/>
          </w:tcPr>
          <w:p w14:paraId="2619DBFF" w14:textId="77777777" w:rsidR="0058592C" w:rsidRPr="0058592C" w:rsidRDefault="0058592C" w:rsidP="0058592C">
            <w:pPr>
              <w:ind w:firstLine="0"/>
              <w:jc w:val="center"/>
              <w:rPr>
                <w:b/>
                <w:bCs/>
              </w:rPr>
            </w:pPr>
            <w:r w:rsidRPr="0058592C">
              <w:rPr>
                <w:b/>
                <w:bCs/>
              </w:rPr>
              <w:t>Xác minh (Verification)</w:t>
            </w:r>
          </w:p>
        </w:tc>
        <w:tc>
          <w:tcPr>
            <w:tcW w:w="4247" w:type="dxa"/>
          </w:tcPr>
          <w:p w14:paraId="4919949C" w14:textId="77777777" w:rsidR="0058592C" w:rsidRPr="0058592C" w:rsidRDefault="0058592C" w:rsidP="0058592C">
            <w:pPr>
              <w:ind w:firstLine="0"/>
              <w:jc w:val="center"/>
              <w:rPr>
                <w:b/>
                <w:bCs/>
              </w:rPr>
            </w:pPr>
            <w:r w:rsidRPr="0058592C">
              <w:rPr>
                <w:b/>
                <w:bCs/>
              </w:rPr>
              <w:t>Xác thực (Validation)</w:t>
            </w:r>
          </w:p>
        </w:tc>
      </w:tr>
      <w:tr w:rsidR="0058592C" w:rsidRPr="0058592C" w14:paraId="7C87E4D6" w14:textId="77777777" w:rsidTr="008865BA">
        <w:trPr>
          <w:trHeight w:val="2542"/>
        </w:trPr>
        <w:tc>
          <w:tcPr>
            <w:tcW w:w="4247" w:type="dxa"/>
          </w:tcPr>
          <w:p w14:paraId="0DD3DB85" w14:textId="5EC9415B" w:rsidR="0058592C" w:rsidRPr="0058592C" w:rsidRDefault="0058592C" w:rsidP="0058592C">
            <w:pPr>
              <w:pStyle w:val="Nomal-"/>
              <w:tabs>
                <w:tab w:val="clear" w:pos="717"/>
              </w:tabs>
              <w:ind w:left="450"/>
            </w:pPr>
            <w:r w:rsidRPr="0058592C">
              <w:t>Xác minh là quá trình xác nhận rằng phần mềm đáp ứng được các đặc điểm kỹ thuật của nó.</w:t>
            </w:r>
          </w:p>
          <w:p w14:paraId="13993B96" w14:textId="2E45C178" w:rsidR="0058592C" w:rsidRPr="0058592C" w:rsidRDefault="0058592C" w:rsidP="0058592C">
            <w:pPr>
              <w:pStyle w:val="Nomal-"/>
              <w:tabs>
                <w:tab w:val="clear" w:pos="717"/>
              </w:tabs>
              <w:ind w:left="450"/>
            </w:pPr>
            <w:r w:rsidRPr="0058592C">
              <w:t>Trả lời cho câu hỏi: “Sản phẩm có đúng hay không?”</w:t>
            </w:r>
          </w:p>
        </w:tc>
        <w:tc>
          <w:tcPr>
            <w:tcW w:w="4247" w:type="dxa"/>
          </w:tcPr>
          <w:p w14:paraId="788F9ACB" w14:textId="452A2773" w:rsidR="0058592C" w:rsidRPr="0058592C" w:rsidRDefault="0058592C" w:rsidP="0058592C">
            <w:pPr>
              <w:pStyle w:val="Nomal-"/>
              <w:tabs>
                <w:tab w:val="clear" w:pos="717"/>
              </w:tabs>
              <w:ind w:left="433"/>
            </w:pPr>
            <w:r w:rsidRPr="0058592C">
              <w:t>Xác thực là quá trình xác nhận rằng phần mềm đáp ứng được yêu cầu của người dùng.</w:t>
            </w:r>
          </w:p>
          <w:p w14:paraId="38324B84" w14:textId="1A20A783" w:rsidR="0058592C" w:rsidRPr="0058592C" w:rsidRDefault="0058592C" w:rsidP="0058592C">
            <w:pPr>
              <w:pStyle w:val="Nomal-"/>
              <w:tabs>
                <w:tab w:val="clear" w:pos="717"/>
              </w:tabs>
              <w:ind w:left="433"/>
            </w:pPr>
            <w:r w:rsidRPr="0058592C">
              <w:t>Trả lời cho câu hỏi: “Đó có phải là sản phầm phù hợp hay không?”</w:t>
            </w:r>
          </w:p>
        </w:tc>
      </w:tr>
    </w:tbl>
    <w:p w14:paraId="5FB16E4A" w14:textId="39B7C86E" w:rsidR="0058592C" w:rsidRDefault="0058592C" w:rsidP="0058592C">
      <w:pPr>
        <w:jc w:val="center"/>
        <w:rPr>
          <w:i/>
        </w:rPr>
      </w:pPr>
      <w:r w:rsidRPr="0058592C">
        <w:rPr>
          <w:i/>
        </w:rPr>
        <w:t>Bảng 1. Phân biệt Xác minh và Xác thực</w:t>
      </w:r>
    </w:p>
    <w:p w14:paraId="5A90ED9D" w14:textId="3A427605" w:rsidR="0058592C" w:rsidRDefault="0058592C" w:rsidP="0058592C">
      <w:pPr>
        <w:pStyle w:val="Heading3"/>
        <w:tabs>
          <w:tab w:val="clear" w:pos="720"/>
        </w:tabs>
        <w:ind w:left="1080"/>
        <w:rPr>
          <w:i w:val="0"/>
        </w:rPr>
      </w:pPr>
      <w:r>
        <w:rPr>
          <w:i w:val="0"/>
        </w:rPr>
        <w:lastRenderedPageBreak/>
        <w:t>QA, QC</w:t>
      </w:r>
    </w:p>
    <w:tbl>
      <w:tblPr>
        <w:tblStyle w:val="TableGrid"/>
        <w:tblW w:w="0" w:type="auto"/>
        <w:tblLook w:val="04A0" w:firstRow="1" w:lastRow="0" w:firstColumn="1" w:lastColumn="0" w:noHBand="0" w:noVBand="1"/>
      </w:tblPr>
      <w:tblGrid>
        <w:gridCol w:w="4247"/>
        <w:gridCol w:w="4247"/>
      </w:tblGrid>
      <w:tr w:rsidR="0058592C" w:rsidRPr="0058592C" w14:paraId="5CD874EE" w14:textId="77777777" w:rsidTr="008865BA">
        <w:tc>
          <w:tcPr>
            <w:tcW w:w="4247" w:type="dxa"/>
          </w:tcPr>
          <w:p w14:paraId="3D05A5C1" w14:textId="77777777" w:rsidR="0058592C" w:rsidRPr="0058592C" w:rsidRDefault="0058592C" w:rsidP="0058592C">
            <w:pPr>
              <w:ind w:firstLine="0"/>
              <w:jc w:val="center"/>
              <w:rPr>
                <w:b/>
                <w:bCs/>
              </w:rPr>
            </w:pPr>
            <w:r w:rsidRPr="0058592C">
              <w:rPr>
                <w:b/>
                <w:bCs/>
              </w:rPr>
              <w:t>Đảm bảo chất lượng (QA)</w:t>
            </w:r>
          </w:p>
        </w:tc>
        <w:tc>
          <w:tcPr>
            <w:tcW w:w="4247" w:type="dxa"/>
          </w:tcPr>
          <w:p w14:paraId="1CB4BD8C" w14:textId="77777777" w:rsidR="0058592C" w:rsidRPr="0058592C" w:rsidRDefault="0058592C" w:rsidP="0058592C">
            <w:pPr>
              <w:ind w:firstLine="0"/>
              <w:jc w:val="center"/>
              <w:rPr>
                <w:b/>
                <w:bCs/>
              </w:rPr>
            </w:pPr>
            <w:r w:rsidRPr="0058592C">
              <w:rPr>
                <w:b/>
                <w:bCs/>
              </w:rPr>
              <w:t>Kiểm soát chất lượng (QC)</w:t>
            </w:r>
          </w:p>
        </w:tc>
      </w:tr>
      <w:tr w:rsidR="0058592C" w:rsidRPr="0058592C" w14:paraId="4543E05F" w14:textId="77777777" w:rsidTr="008865BA">
        <w:trPr>
          <w:trHeight w:val="1905"/>
        </w:trPr>
        <w:tc>
          <w:tcPr>
            <w:tcW w:w="4247" w:type="dxa"/>
          </w:tcPr>
          <w:p w14:paraId="770ABCD4" w14:textId="77777777" w:rsidR="0058592C" w:rsidRPr="0058592C" w:rsidRDefault="0058592C" w:rsidP="0058592C">
            <w:pPr>
              <w:ind w:left="30" w:firstLine="0"/>
            </w:pPr>
            <w:r w:rsidRPr="0058592C">
              <w:t>Đảm bảo chất lượng là tập hợp các hoạt động được lên kế hoạch và có hệ thống để cung cấp sự đảm bảo rằng phần mềm sẽ phù hợp với các yêu cầu được chỉ định và đáp ứng nhu cầu của người dùng.</w:t>
            </w:r>
          </w:p>
        </w:tc>
        <w:tc>
          <w:tcPr>
            <w:tcW w:w="4247" w:type="dxa"/>
          </w:tcPr>
          <w:p w14:paraId="71FB0035" w14:textId="77777777" w:rsidR="0058592C" w:rsidRPr="0058592C" w:rsidRDefault="0058592C" w:rsidP="0058592C">
            <w:pPr>
              <w:ind w:left="39" w:firstLine="0"/>
            </w:pPr>
            <w:r w:rsidRPr="0058592C">
              <w:t>Kiểm soát chất lượng là quy trình kiểm tra sự hoàn thành của các yêu cầu về chất lượng phần mềm.</w:t>
            </w:r>
          </w:p>
        </w:tc>
      </w:tr>
      <w:tr w:rsidR="0058592C" w:rsidRPr="0058592C" w14:paraId="42E2568C" w14:textId="77777777" w:rsidTr="008865BA">
        <w:trPr>
          <w:trHeight w:val="514"/>
        </w:trPr>
        <w:tc>
          <w:tcPr>
            <w:tcW w:w="4247" w:type="dxa"/>
          </w:tcPr>
          <w:p w14:paraId="580384BC" w14:textId="77777777" w:rsidR="0058592C" w:rsidRPr="0058592C" w:rsidRDefault="0058592C" w:rsidP="0058592C">
            <w:pPr>
              <w:ind w:firstLine="0"/>
            </w:pPr>
            <w:r w:rsidRPr="0058592C">
              <w:t>Ngăn ngừa khiếm khuyết.</w:t>
            </w:r>
          </w:p>
        </w:tc>
        <w:tc>
          <w:tcPr>
            <w:tcW w:w="4247" w:type="dxa"/>
          </w:tcPr>
          <w:p w14:paraId="1A08138A" w14:textId="77777777" w:rsidR="0058592C" w:rsidRPr="0058592C" w:rsidRDefault="0058592C" w:rsidP="0058592C">
            <w:pPr>
              <w:ind w:firstLine="0"/>
            </w:pPr>
            <w:r w:rsidRPr="0058592C">
              <w:t>Xác định và cải thiện các khiếm khuyết.</w:t>
            </w:r>
          </w:p>
        </w:tc>
      </w:tr>
      <w:tr w:rsidR="0058592C" w:rsidRPr="0058592C" w14:paraId="7B58CC5C" w14:textId="77777777" w:rsidTr="008865BA">
        <w:trPr>
          <w:trHeight w:val="514"/>
        </w:trPr>
        <w:tc>
          <w:tcPr>
            <w:tcW w:w="4247" w:type="dxa"/>
          </w:tcPr>
          <w:p w14:paraId="001F024B" w14:textId="77777777" w:rsidR="0058592C" w:rsidRPr="0058592C" w:rsidRDefault="0058592C" w:rsidP="0058592C">
            <w:pPr>
              <w:ind w:firstLine="0"/>
            </w:pPr>
            <w:r w:rsidRPr="0058592C">
              <w:t>Là quy trình để tạo phần mềm.</w:t>
            </w:r>
          </w:p>
        </w:tc>
        <w:tc>
          <w:tcPr>
            <w:tcW w:w="4247" w:type="dxa"/>
          </w:tcPr>
          <w:p w14:paraId="40A7AB06" w14:textId="77777777" w:rsidR="0058592C" w:rsidRPr="0058592C" w:rsidRDefault="0058592C" w:rsidP="0058592C">
            <w:pPr>
              <w:ind w:firstLine="0"/>
            </w:pPr>
            <w:r w:rsidRPr="0058592C">
              <w:t>Là quá trình để xác minh phần mềm.</w:t>
            </w:r>
          </w:p>
        </w:tc>
      </w:tr>
      <w:tr w:rsidR="0058592C" w:rsidRPr="0058592C" w14:paraId="39DCC716" w14:textId="77777777" w:rsidTr="008865BA">
        <w:trPr>
          <w:trHeight w:val="514"/>
        </w:trPr>
        <w:tc>
          <w:tcPr>
            <w:tcW w:w="4247" w:type="dxa"/>
          </w:tcPr>
          <w:p w14:paraId="18A4E314" w14:textId="77777777" w:rsidR="0058592C" w:rsidRPr="0058592C" w:rsidRDefault="0058592C" w:rsidP="0058592C">
            <w:pPr>
              <w:ind w:firstLine="0"/>
            </w:pPr>
            <w:r w:rsidRPr="0058592C">
              <w:t>Đảm bảo những gì đang làm là đúng điều phải làm.</w:t>
            </w:r>
          </w:p>
        </w:tc>
        <w:tc>
          <w:tcPr>
            <w:tcW w:w="4247" w:type="dxa"/>
          </w:tcPr>
          <w:p w14:paraId="08A84146" w14:textId="77777777" w:rsidR="0058592C" w:rsidRPr="0058592C" w:rsidRDefault="0058592C" w:rsidP="0058592C">
            <w:pPr>
              <w:keepNext/>
              <w:ind w:firstLine="0"/>
            </w:pPr>
            <w:r w:rsidRPr="0058592C">
              <w:t>Đảm bảo kết quả những gì đang làm là những gì mong đợi.</w:t>
            </w:r>
          </w:p>
        </w:tc>
      </w:tr>
    </w:tbl>
    <w:p w14:paraId="0D503263" w14:textId="4DFC34E3" w:rsidR="0058592C" w:rsidRDefault="0058592C" w:rsidP="0058592C">
      <w:pPr>
        <w:jc w:val="center"/>
      </w:pPr>
      <w:r w:rsidRPr="0058592C">
        <w:rPr>
          <w:i/>
        </w:rPr>
        <w:t>Bảng 2. Phân biệt QA và QC</w:t>
      </w:r>
    </w:p>
    <w:p w14:paraId="5F85CA05" w14:textId="77777777" w:rsidR="003268F2" w:rsidRPr="0058592C" w:rsidRDefault="003268F2" w:rsidP="003268F2"/>
    <w:p w14:paraId="616BE80C" w14:textId="77777777" w:rsidR="008D48C1" w:rsidRDefault="008D48C1">
      <w:pPr>
        <w:spacing w:before="0" w:after="0" w:line="240" w:lineRule="auto"/>
        <w:ind w:firstLine="0"/>
        <w:jc w:val="left"/>
        <w:rPr>
          <w:rFonts w:cs="Arial"/>
          <w:b/>
          <w:bCs/>
          <w:iCs/>
          <w:sz w:val="28"/>
        </w:rPr>
      </w:pPr>
      <w:r>
        <w:br w:type="page"/>
      </w:r>
    </w:p>
    <w:p w14:paraId="5E96622E" w14:textId="4CF1558D" w:rsidR="0058143E" w:rsidRDefault="0058143E" w:rsidP="0058143E">
      <w:pPr>
        <w:pStyle w:val="Heading2"/>
      </w:pPr>
      <w:r>
        <w:lastRenderedPageBreak/>
        <w:t>Vòng đời phát triển phần mềm</w:t>
      </w:r>
    </w:p>
    <w:p w14:paraId="49FEAAF6" w14:textId="657C0CA2" w:rsidR="0058143E" w:rsidRDefault="003268F2" w:rsidP="003268F2">
      <w:pPr>
        <w:pStyle w:val="Heading3"/>
        <w:tabs>
          <w:tab w:val="clear" w:pos="720"/>
        </w:tabs>
        <w:ind w:left="1080"/>
        <w:rPr>
          <w:i w:val="0"/>
        </w:rPr>
      </w:pPr>
      <w:r>
        <w:rPr>
          <w:i w:val="0"/>
        </w:rPr>
        <w:t>SDLC là gì?</w:t>
      </w:r>
    </w:p>
    <w:p w14:paraId="5ACB1B88" w14:textId="77777777" w:rsidR="008D48C1" w:rsidRDefault="003268F2" w:rsidP="003268F2">
      <w:r>
        <w:t xml:space="preserve">Vòng đời phát triển phần mềm (SDLC) là một quá trình được ngành công nghiệp phần mềm sử dụng để thiết kế, phát triển và kiểm tra phần mềm chất lượng cao. Mục đích tạo ra một phần mềm chất lượng cao đáp ứng hoặc vượt quá mong đợi của khách hàng, hoàn thành trong thời gian và chi phí ước tính. </w:t>
      </w:r>
    </w:p>
    <w:p w14:paraId="4626C680" w14:textId="010B53BB" w:rsidR="008D48C1" w:rsidRDefault="008D48C1" w:rsidP="003268F2">
      <w:r w:rsidRPr="008D48C1">
        <w:drawing>
          <wp:inline distT="0" distB="0" distL="0" distR="0" wp14:anchorId="2A97E714" wp14:editId="2E7EAE4C">
            <wp:extent cx="4486275" cy="2763181"/>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488652" cy="2764645"/>
                    </a:xfrm>
                    <a:prstGeom prst="rect">
                      <a:avLst/>
                    </a:prstGeom>
                  </pic:spPr>
                </pic:pic>
              </a:graphicData>
            </a:graphic>
          </wp:inline>
        </w:drawing>
      </w:r>
    </w:p>
    <w:p w14:paraId="303B1407" w14:textId="3CEC091F" w:rsidR="003268F2" w:rsidRDefault="003268F2" w:rsidP="003268F2">
      <w:r>
        <w:t>Có 6 giai đoạn chính:</w:t>
      </w:r>
    </w:p>
    <w:p w14:paraId="2C5BB0D1" w14:textId="33808D1E" w:rsidR="003268F2" w:rsidRDefault="003268F2" w:rsidP="003268F2">
      <w:pPr>
        <w:pStyle w:val="Nomal-"/>
      </w:pPr>
      <w:r>
        <w:t>Thu thập và phân tích yêu cầu (Requirement gathering and analysis)</w:t>
      </w:r>
    </w:p>
    <w:p w14:paraId="549B03DD" w14:textId="1FE01A8E" w:rsidR="003268F2" w:rsidRDefault="003268F2" w:rsidP="003268F2">
      <w:pPr>
        <w:pStyle w:val="Nomal-"/>
      </w:pPr>
      <w:r>
        <w:t>Thiết kế (Design)</w:t>
      </w:r>
    </w:p>
    <w:p w14:paraId="59F00921" w14:textId="2AEDFC65" w:rsidR="003268F2" w:rsidRDefault="003268F2" w:rsidP="003268F2">
      <w:pPr>
        <w:pStyle w:val="Nomal-"/>
      </w:pPr>
      <w:r>
        <w:t>Thực hiện hoặc mã hóa (Implementation or coding)</w:t>
      </w:r>
    </w:p>
    <w:p w14:paraId="689B1AA4" w14:textId="00C85C56" w:rsidR="003268F2" w:rsidRDefault="003268F2" w:rsidP="003268F2">
      <w:pPr>
        <w:pStyle w:val="Nomal-"/>
      </w:pPr>
      <w:r>
        <w:t>Kiểm thử (Testing)</w:t>
      </w:r>
    </w:p>
    <w:p w14:paraId="2159F5BF" w14:textId="380CD712" w:rsidR="003268F2" w:rsidRDefault="003268F2" w:rsidP="003268F2">
      <w:pPr>
        <w:pStyle w:val="Nomal-"/>
      </w:pPr>
      <w:r>
        <w:t>Triển khai (Deployment)</w:t>
      </w:r>
    </w:p>
    <w:p w14:paraId="13357702" w14:textId="3E822F6D" w:rsidR="003268F2" w:rsidRDefault="003268F2" w:rsidP="003268F2">
      <w:pPr>
        <w:pStyle w:val="Nomal-"/>
      </w:pPr>
      <w:r>
        <w:t>Bảo trì (Maintenance)</w:t>
      </w:r>
    </w:p>
    <w:p w14:paraId="55925937" w14:textId="727497AF" w:rsidR="003268F2" w:rsidRDefault="003268F2" w:rsidP="003268F2">
      <w:pPr>
        <w:pStyle w:val="Heading3"/>
        <w:tabs>
          <w:tab w:val="clear" w:pos="720"/>
        </w:tabs>
        <w:ind w:left="1080"/>
        <w:rPr>
          <w:i w:val="0"/>
        </w:rPr>
      </w:pPr>
      <w:r>
        <w:rPr>
          <w:i w:val="0"/>
        </w:rPr>
        <w:t>Các mô hình của SDLC</w:t>
      </w:r>
    </w:p>
    <w:p w14:paraId="08319D84" w14:textId="60EE53F1" w:rsidR="003268F2" w:rsidRDefault="008D48C1" w:rsidP="003268F2">
      <w:r>
        <w:t>Có nhiều mô hình phát triển phần mềm khác nhau như:</w:t>
      </w:r>
    </w:p>
    <w:p w14:paraId="03B20ECC" w14:textId="20FE55B6" w:rsidR="008D48C1" w:rsidRDefault="008D48C1" w:rsidP="008D48C1">
      <w:pPr>
        <w:pStyle w:val="Nomal-"/>
      </w:pPr>
      <w:r>
        <w:t>Waterfall model</w:t>
      </w:r>
    </w:p>
    <w:p w14:paraId="3AD1E300" w14:textId="1743C3F9" w:rsidR="008D48C1" w:rsidRDefault="008D48C1" w:rsidP="008D48C1">
      <w:pPr>
        <w:pStyle w:val="Nomal-"/>
      </w:pPr>
      <w:r>
        <w:t>V model</w:t>
      </w:r>
    </w:p>
    <w:p w14:paraId="3FB17E36" w14:textId="5179A6D7" w:rsidR="008D48C1" w:rsidRDefault="008D48C1" w:rsidP="008D48C1">
      <w:pPr>
        <w:pStyle w:val="Nomal-"/>
      </w:pPr>
      <w:r>
        <w:lastRenderedPageBreak/>
        <w:t>Incremental model</w:t>
      </w:r>
    </w:p>
    <w:p w14:paraId="767F2341" w14:textId="53A82462" w:rsidR="00286048" w:rsidRDefault="00286048" w:rsidP="008D48C1">
      <w:pPr>
        <w:pStyle w:val="Nomal-"/>
      </w:pPr>
      <w:r>
        <w:t>RAD model</w:t>
      </w:r>
    </w:p>
    <w:p w14:paraId="0678642F" w14:textId="3826A88F" w:rsidR="00286048" w:rsidRDefault="00286048" w:rsidP="008D48C1">
      <w:pPr>
        <w:pStyle w:val="Nomal-"/>
      </w:pPr>
      <w:r>
        <w:t>Agile model</w:t>
      </w:r>
    </w:p>
    <w:p w14:paraId="74889E1D" w14:textId="3F26D10A" w:rsidR="00286048" w:rsidRDefault="00286048" w:rsidP="008D48C1">
      <w:pPr>
        <w:pStyle w:val="Nomal-"/>
      </w:pPr>
      <w:r>
        <w:t>Iterative model</w:t>
      </w:r>
    </w:p>
    <w:p w14:paraId="56275CFA" w14:textId="1161280A" w:rsidR="00286048" w:rsidRDefault="00286048" w:rsidP="008D48C1">
      <w:pPr>
        <w:pStyle w:val="Nomal-"/>
      </w:pPr>
      <w:r>
        <w:t>Spiral model</w:t>
      </w:r>
    </w:p>
    <w:p w14:paraId="5749D003" w14:textId="074399A2" w:rsidR="00286048" w:rsidRDefault="00286048" w:rsidP="00286048">
      <w:pPr>
        <w:pStyle w:val="Nomal-"/>
        <w:numPr>
          <w:ilvl w:val="0"/>
          <w:numId w:val="0"/>
        </w:numPr>
        <w:ind w:left="717"/>
      </w:pPr>
      <w:r>
        <w:t>Trong đó mô hình Agile là mô hình phổ biến nhất và dựa trên quy trình phát triển lặp. Mỗi project được chia thành nhiều giai đoạn nhỏ dễ dàng đáp ứng khi có yêu cầu thay đổi từ khách hàng.</w:t>
      </w:r>
    </w:p>
    <w:p w14:paraId="4769A249" w14:textId="6C8CDAD4" w:rsidR="00286048" w:rsidRDefault="00D71A73" w:rsidP="00D71A73">
      <w:pPr>
        <w:pStyle w:val="Heading3"/>
        <w:tabs>
          <w:tab w:val="clear" w:pos="720"/>
        </w:tabs>
        <w:ind w:left="1080"/>
        <w:rPr>
          <w:i w:val="0"/>
        </w:rPr>
      </w:pPr>
      <w:r>
        <w:rPr>
          <w:i w:val="0"/>
        </w:rPr>
        <w:t>Phương thức của SDLC</w:t>
      </w:r>
    </w:p>
    <w:p w14:paraId="1230933A" w14:textId="461DD04A" w:rsidR="00D71A73" w:rsidRDefault="00D71A73" w:rsidP="00D71A73">
      <w:r>
        <w:t xml:space="preserve">Có 2 phương thức: </w:t>
      </w:r>
    </w:p>
    <w:p w14:paraId="04DA4F38" w14:textId="5D511FBD" w:rsidR="00D71A73" w:rsidRDefault="00D71A73" w:rsidP="00D71A73">
      <w:pPr>
        <w:pStyle w:val="Nomal-"/>
      </w:pPr>
      <w:r>
        <w:t>Phương thức Scrum</w:t>
      </w:r>
    </w:p>
    <w:p w14:paraId="5A43BD45" w14:textId="04D27E6B" w:rsidR="00704140" w:rsidRDefault="00704140" w:rsidP="00704140">
      <w:pPr>
        <w:pStyle w:val="Nomal-"/>
        <w:numPr>
          <w:ilvl w:val="0"/>
          <w:numId w:val="0"/>
        </w:numPr>
        <w:jc w:val="center"/>
      </w:pPr>
      <w:r w:rsidRPr="00704140">
        <w:drawing>
          <wp:inline distT="0" distB="0" distL="0" distR="0" wp14:anchorId="1A488559" wp14:editId="61F4DB8C">
            <wp:extent cx="5400040" cy="3275793"/>
            <wp:effectExtent l="0" t="0" r="0" b="127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53EA854E" w14:textId="77777777" w:rsidR="00704140" w:rsidRDefault="00704140" w:rsidP="00704140">
      <w:pPr>
        <w:pStyle w:val="Nomal-"/>
        <w:numPr>
          <w:ilvl w:val="0"/>
          <w:numId w:val="0"/>
        </w:numPr>
        <w:jc w:val="center"/>
      </w:pPr>
    </w:p>
    <w:p w14:paraId="031B7375" w14:textId="4B93872E" w:rsidR="00D71A73" w:rsidRDefault="00D71A73" w:rsidP="00D71A73">
      <w:pPr>
        <w:pStyle w:val="Nomal-"/>
      </w:pPr>
      <w:r>
        <w:t>Phương thức Kanban</w:t>
      </w:r>
    </w:p>
    <w:p w14:paraId="6708D182" w14:textId="125FC7CF" w:rsidR="00704140" w:rsidRDefault="00704140" w:rsidP="00704140">
      <w:pPr>
        <w:pStyle w:val="Nomal-"/>
        <w:numPr>
          <w:ilvl w:val="0"/>
          <w:numId w:val="0"/>
        </w:numPr>
      </w:pPr>
      <w:r w:rsidRPr="00704140">
        <w:lastRenderedPageBreak/>
        <w:drawing>
          <wp:inline distT="0" distB="0" distL="0" distR="0" wp14:anchorId="7F810852" wp14:editId="120832DA">
            <wp:extent cx="5400040" cy="3478295"/>
            <wp:effectExtent l="19050" t="19050" r="10160" b="27305"/>
            <wp:docPr id="2"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00040" cy="3478295"/>
                    </a:xfrm>
                    <a:prstGeom prst="rect">
                      <a:avLst/>
                    </a:prstGeom>
                    <a:ln w="19050" cap="sq">
                      <a:solidFill>
                        <a:schemeClr val="accent2"/>
                      </a:solidFill>
                      <a:miter lim="800000"/>
                    </a:ln>
                  </pic:spPr>
                </pic:pic>
              </a:graphicData>
            </a:graphic>
          </wp:inline>
        </w:drawing>
      </w:r>
    </w:p>
    <w:p w14:paraId="6F16D705" w14:textId="77777777" w:rsidR="00704140" w:rsidRPr="00D71A73" w:rsidRDefault="00704140" w:rsidP="00704140">
      <w:pPr>
        <w:pStyle w:val="Nomal-"/>
        <w:numPr>
          <w:ilvl w:val="0"/>
          <w:numId w:val="0"/>
        </w:numPr>
        <w:ind w:left="717"/>
      </w:pPr>
    </w:p>
    <w:p w14:paraId="7A7DE3A0" w14:textId="2CD78725" w:rsidR="0058143E" w:rsidRDefault="0058143E" w:rsidP="0058143E">
      <w:pPr>
        <w:pStyle w:val="Heading2"/>
      </w:pPr>
      <w:r>
        <w:t>Các loại và phương pháp kiểm thử phần mềm</w:t>
      </w:r>
    </w:p>
    <w:p w14:paraId="6368614B" w14:textId="0B87B84E" w:rsidR="0058143E" w:rsidRDefault="00704140" w:rsidP="00704140">
      <w:pPr>
        <w:pStyle w:val="Heading3"/>
        <w:tabs>
          <w:tab w:val="clear" w:pos="720"/>
        </w:tabs>
        <w:ind w:left="1080"/>
        <w:rPr>
          <w:i w:val="0"/>
        </w:rPr>
      </w:pPr>
      <w:r>
        <w:rPr>
          <w:i w:val="0"/>
        </w:rPr>
        <w:t>Các loại kiểm thử phần mềm</w:t>
      </w:r>
    </w:p>
    <w:p w14:paraId="5C207D6C" w14:textId="1DE67713" w:rsidR="00704140" w:rsidRDefault="00704140" w:rsidP="00704140">
      <w:pPr>
        <w:pStyle w:val="Nomal-"/>
      </w:pPr>
      <w:r w:rsidRPr="005635FA">
        <w:rPr>
          <w:b/>
        </w:rPr>
        <w:t>Kiểm thử thủ công (Manual testing)</w:t>
      </w:r>
      <w:r w:rsidR="005635FA">
        <w:t>:</w:t>
      </w:r>
      <w:r>
        <w:t xml:space="preserve"> là việc kiểm thử một phần mềm</w:t>
      </w:r>
      <w:r w:rsidR="005635FA">
        <w:t xml:space="preserve"> hoàn</w:t>
      </w:r>
      <w:r>
        <w:t xml:space="preserve"> toàn được làm bằng tay</w:t>
      </w:r>
      <w:r w:rsidR="005635FA">
        <w:t xml:space="preserve"> bởi tester với mục đích phát hiện ra lỗi phần mềm trong quá trình dev. Tester thực hiện các test case và tạo báo cáo kiểm thử hoàn toàn thủ công mà không có sự trợ giúp của công cụ nào.</w:t>
      </w:r>
    </w:p>
    <w:p w14:paraId="7E6CA037" w14:textId="2D72CEDF" w:rsidR="005635FA" w:rsidRPr="00704140" w:rsidRDefault="005635FA" w:rsidP="00704140">
      <w:pPr>
        <w:pStyle w:val="Nomal-"/>
      </w:pPr>
      <w:r w:rsidRPr="005635FA">
        <w:rPr>
          <w:b/>
        </w:rPr>
        <w:t>Kiểm thử tự động (Automation testing)</w:t>
      </w:r>
      <w:r>
        <w:t>: là phương pháp kiểm thử tự động, tester sẽ viết các test case sau đó sử dụng các công cụ hỗ trợ để thực hiện kiểm thử, phương pháp này hiệu quả và ít tốn thời gian hơn, giúp chạy các test case lặp lại nhiều lần và task kiểm thử khác khó thực hiện bằng tay như performance và stress tesing.</w:t>
      </w:r>
    </w:p>
    <w:p w14:paraId="04AD6852" w14:textId="40F6EE4B" w:rsidR="00704140" w:rsidRDefault="00704140" w:rsidP="00704140">
      <w:pPr>
        <w:pStyle w:val="Heading3"/>
        <w:tabs>
          <w:tab w:val="clear" w:pos="720"/>
        </w:tabs>
        <w:ind w:left="1080"/>
        <w:rPr>
          <w:i w:val="0"/>
        </w:rPr>
      </w:pPr>
      <w:r>
        <w:rPr>
          <w:i w:val="0"/>
        </w:rPr>
        <w:t>Phương pháp kiểm thử phần mềm</w:t>
      </w:r>
    </w:p>
    <w:p w14:paraId="287718FB" w14:textId="5CF3CD0D" w:rsidR="005635FA" w:rsidRDefault="005635FA" w:rsidP="005635FA">
      <w:pPr>
        <w:pStyle w:val="Nomal-"/>
      </w:pPr>
      <w:r>
        <w:t xml:space="preserve">Kiểm thử hộp đen (Black-box testing): là một phương pháp kiểm thử phần mềm mà việc kiểm tra các chức năng của một ứng dụng không cần quan tâm vào cấu trúc nội bộ hoặc hoạt động của nó. Tester không biết gì về </w:t>
      </w:r>
      <w:r>
        <w:lastRenderedPageBreak/>
        <w:t>kiến trúc hệ thống và không có quyền truy cập vào mã nguồn. Tester tương tác với giao diện người dùng.</w:t>
      </w:r>
    </w:p>
    <w:p w14:paraId="728E6CE0" w14:textId="5AA10EF4" w:rsidR="005635FA" w:rsidRPr="005635FA" w:rsidRDefault="005635FA" w:rsidP="005635FA">
      <w:pPr>
        <w:pStyle w:val="Nomal-"/>
      </w:pPr>
      <w:r>
        <w:t>Kiểm thử hộp trắng (White-box testing): là phương pháp kiểm thử phần mềm trong đó các thiết kế, cấu trúc bên trong và việc thực hiện đều được biết đến</w:t>
      </w:r>
      <w:r w:rsidR="002739A9">
        <w:t>.</w:t>
      </w:r>
    </w:p>
    <w:p w14:paraId="366965B2" w14:textId="55D1C0F3" w:rsidR="0058143E" w:rsidRDefault="0045039D" w:rsidP="0058143E">
      <w:pPr>
        <w:pStyle w:val="Heading2"/>
      </w:pPr>
      <w:r>
        <w:t>Các cấp độ kiểm thử phần mềm</w:t>
      </w:r>
    </w:p>
    <w:p w14:paraId="6FC7A052" w14:textId="6788FB60" w:rsidR="002739A9" w:rsidRDefault="002739A9" w:rsidP="002739A9">
      <w:pPr>
        <w:pStyle w:val="Heading3"/>
        <w:tabs>
          <w:tab w:val="clear" w:pos="720"/>
        </w:tabs>
        <w:ind w:left="1080"/>
        <w:rPr>
          <w:i w:val="0"/>
        </w:rPr>
      </w:pPr>
      <w:r>
        <w:rPr>
          <w:i w:val="0"/>
        </w:rPr>
        <w:t>Kiểm thử đơn vị (Unit testing)</w:t>
      </w:r>
    </w:p>
    <w:p w14:paraId="0D206F2A" w14:textId="033C171F" w:rsidR="002739A9" w:rsidRDefault="002739A9" w:rsidP="002739A9">
      <w:r>
        <w:t>Là một loại kiểm thử phần mềm trong đó các đơn vị hay thành phần riêng lẻ của phần mềm được kiểm thử với mục tiêu tách biệt từng phần của chương trình và kiểm tra xem các phần riêng lẻ có hoạt động chính xác hay không.</w:t>
      </w:r>
    </w:p>
    <w:p w14:paraId="0E699314" w14:textId="6F841C6A" w:rsidR="002739A9" w:rsidRDefault="002739A9" w:rsidP="002739A9">
      <w:pPr>
        <w:pStyle w:val="Heading3"/>
        <w:tabs>
          <w:tab w:val="clear" w:pos="720"/>
        </w:tabs>
        <w:ind w:left="1080"/>
        <w:rPr>
          <w:i w:val="0"/>
        </w:rPr>
      </w:pPr>
      <w:r>
        <w:rPr>
          <w:i w:val="0"/>
        </w:rPr>
        <w:t>Kiểm thử tích hợp (Integration testing)</w:t>
      </w:r>
    </w:p>
    <w:p w14:paraId="3A43068B" w14:textId="31EA14D1" w:rsidR="002739A9" w:rsidRDefault="002739A9" w:rsidP="002739A9">
      <w:r>
        <w:t>Là một loại kiểm thử phần mềm trong đó các đơn vị riêng lẻ được kết hợp và kiểm tra như một nhóm với mục đích để tìm ra các lỗi khi tương tác giữa các đơn vị với nhau. Được chia thành 3 loại: bottom up, top down, hybrid.</w:t>
      </w:r>
    </w:p>
    <w:p w14:paraId="7C2D6F76" w14:textId="5E77BB43" w:rsidR="002739A9" w:rsidRDefault="002739A9" w:rsidP="002739A9">
      <w:pPr>
        <w:pStyle w:val="Heading3"/>
        <w:tabs>
          <w:tab w:val="clear" w:pos="720"/>
        </w:tabs>
        <w:ind w:left="1080"/>
        <w:rPr>
          <w:i w:val="0"/>
        </w:rPr>
      </w:pPr>
      <w:r>
        <w:rPr>
          <w:i w:val="0"/>
        </w:rPr>
        <w:t>Kiểm thử hệ thống (System testing)</w:t>
      </w:r>
    </w:p>
    <w:p w14:paraId="3257DF78" w14:textId="034D45EF" w:rsidR="002739A9" w:rsidRDefault="002739A9" w:rsidP="002739A9">
      <w:r>
        <w:t xml:space="preserve">Là kiểm thử một hệ thống hay phần mềm tích hợp, hoàn chỉnh với mục tiêu đánh giá sự tuân thủ của hệ thống với các yêu cầu cụ thể. </w:t>
      </w:r>
      <w:r w:rsidR="00183667">
        <w:t>Thực hiện kiểm thử gồm chức năng và phi chức năng.</w:t>
      </w:r>
    </w:p>
    <w:p w14:paraId="72C17909" w14:textId="6C4A5BC1" w:rsidR="00183667" w:rsidRDefault="00183667" w:rsidP="00183667">
      <w:pPr>
        <w:pStyle w:val="Heading3"/>
        <w:tabs>
          <w:tab w:val="clear" w:pos="720"/>
        </w:tabs>
        <w:ind w:left="1080"/>
        <w:rPr>
          <w:i w:val="0"/>
        </w:rPr>
      </w:pPr>
      <w:r>
        <w:rPr>
          <w:i w:val="0"/>
        </w:rPr>
        <w:t>Kiểm thử chấp nhận người dùng (User acceptance testing)</w:t>
      </w:r>
    </w:p>
    <w:p w14:paraId="7BAEE835" w14:textId="001B8C46" w:rsidR="00183667" w:rsidRDefault="00183667" w:rsidP="00183667">
      <w:r>
        <w:t>Kiểm thử nhằm xác định hệ thống phần mềm có đạt yêu cầu kỹ thuật hay không và được chia làm 2 loại: alpha testing và beta testing.</w:t>
      </w:r>
    </w:p>
    <w:p w14:paraId="7BAEE835" w14:textId="001B8C46" w:rsidR="00183667" w:rsidRDefault="00183667" w:rsidP="00183667">
      <w:pPr>
        <w:pStyle w:val="Nomal-"/>
      </w:pPr>
      <w:r>
        <w:t>Alpha testing: kiểm thử trong môi trường local, xác định tất cả lỗi hoặc vấn đề có thể xảy ra trước khi đưa sản phẩm cho người dùng. Sử dụng kỹ thuật Blackbox và Whitebox.</w:t>
      </w:r>
    </w:p>
    <w:p w14:paraId="5F9F5F65" w14:textId="250E10A1" w:rsidR="00183667" w:rsidRDefault="00183667" w:rsidP="00183667">
      <w:pPr>
        <w:pStyle w:val="Nomal-"/>
      </w:pPr>
      <w:r>
        <w:t>Beta testing: là thử nghiệm được thực hiện bởi người dùng thực trong môi trường thực.</w:t>
      </w:r>
    </w:p>
    <w:p w14:paraId="001E4A1E" w14:textId="306AEBA2" w:rsidR="00183667" w:rsidRDefault="00183667">
      <w:pPr>
        <w:spacing w:before="0" w:after="0" w:line="240" w:lineRule="auto"/>
        <w:ind w:firstLine="0"/>
        <w:jc w:val="left"/>
      </w:pPr>
      <w:r>
        <w:br w:type="page"/>
      </w:r>
    </w:p>
    <w:p w14:paraId="10DE677E" w14:textId="3B020B73" w:rsidR="00183667" w:rsidRDefault="00183667" w:rsidP="00183667">
      <w:pPr>
        <w:pStyle w:val="Heading2"/>
      </w:pPr>
      <w:r>
        <w:lastRenderedPageBreak/>
        <w:t xml:space="preserve">Test case </w:t>
      </w:r>
    </w:p>
    <w:p w14:paraId="62AA5169" w14:textId="72CAFE6C" w:rsidR="00183667" w:rsidRDefault="008865BA" w:rsidP="008865BA">
      <w:pPr>
        <w:pStyle w:val="Heading3"/>
        <w:tabs>
          <w:tab w:val="clear" w:pos="720"/>
        </w:tabs>
        <w:ind w:left="1080"/>
        <w:rPr>
          <w:i w:val="0"/>
        </w:rPr>
      </w:pPr>
      <w:r>
        <w:rPr>
          <w:i w:val="0"/>
        </w:rPr>
        <w:t>Test case là gì?</w:t>
      </w:r>
    </w:p>
    <w:p w14:paraId="709DDA42" w14:textId="58AB11D2" w:rsidR="008865BA" w:rsidRDefault="008865BA" w:rsidP="008865BA">
      <w:r>
        <w:t xml:space="preserve">Test case là một tài liệu trong đó có một tập hợp dữ liệu kiểm thử, điều kiện tiên quyết, kết quả mong đợi và điều kiện hậu kỳ. được phát triển cho một kịch bản kiểm thử cụ thể để xác minh sự tuân thủ theo một yêu cầu cụ thể. </w:t>
      </w:r>
      <w:r w:rsidRPr="008865BA">
        <w:t>Test Case đóng vai trò là điểm bắt đầu cho quá trình thực thi thử nghiệm và sau khi áp dụng một tập hợp các giá trị đầu vào, ứng dụng có một kết quả cuối cùng và rời khỏi hệ thống tại một số điểm kết thúc hoặc còn được gọi là điều kiện hậu thực thi.</w:t>
      </w:r>
    </w:p>
    <w:p w14:paraId="35D787D2" w14:textId="6F10D76E" w:rsidR="008865BA" w:rsidRDefault="00CD5AD8" w:rsidP="008865BA">
      <w:pPr>
        <w:pStyle w:val="Heading3"/>
        <w:rPr>
          <w:i w:val="0"/>
        </w:rPr>
      </w:pPr>
      <w:r>
        <w:rPr>
          <w:i w:val="0"/>
        </w:rPr>
        <w:t>Thông số trường hợp kiểm thử</w:t>
      </w:r>
      <w:r w:rsidR="008865BA" w:rsidRPr="008865BA">
        <w:rPr>
          <w:i w:val="0"/>
        </w:rPr>
        <w:t xml:space="preserve"> điển hình</w:t>
      </w:r>
      <w:r w:rsidR="008865BA">
        <w:rPr>
          <w:i w:val="0"/>
        </w:rPr>
        <w:t xml:space="preserve"> (Typical Test Case Parameter)</w:t>
      </w:r>
    </w:p>
    <w:p w14:paraId="74257D63" w14:textId="283AFEA5" w:rsidR="00CD5AD8" w:rsidRDefault="00CD5AD8" w:rsidP="00CD5AD8">
      <w:r>
        <w:t>Bao gồm các thông số:</w:t>
      </w:r>
    </w:p>
    <w:p w14:paraId="0687F126" w14:textId="371DC0DC" w:rsidR="00CD5AD8" w:rsidRDefault="00C34ED7" w:rsidP="00CD5AD8">
      <w:pPr>
        <w:pStyle w:val="Nomal-"/>
      </w:pPr>
      <w:r>
        <w:t>Test C</w:t>
      </w:r>
      <w:r w:rsidR="00CD5AD8">
        <w:t>ase ID</w:t>
      </w:r>
    </w:p>
    <w:p w14:paraId="1E72005A" w14:textId="01B5591C" w:rsidR="00CD5AD8" w:rsidRDefault="00CD5AD8" w:rsidP="00CD5AD8">
      <w:pPr>
        <w:pStyle w:val="Nomal-"/>
      </w:pPr>
      <w:r>
        <w:t>Test Scenario</w:t>
      </w:r>
    </w:p>
    <w:p w14:paraId="11500B49" w14:textId="15EC6674" w:rsidR="008865BA" w:rsidRDefault="00CD5AD8" w:rsidP="008865BA">
      <w:pPr>
        <w:pStyle w:val="Nomal-"/>
      </w:pPr>
      <w:r>
        <w:t xml:space="preserve">Test </w:t>
      </w:r>
      <w:r w:rsidR="00C34ED7">
        <w:t>Case D</w:t>
      </w:r>
      <w:r>
        <w:t>ecription</w:t>
      </w:r>
    </w:p>
    <w:p w14:paraId="292323EB" w14:textId="360901E8" w:rsidR="00C34ED7" w:rsidRDefault="00C34ED7" w:rsidP="008865BA">
      <w:pPr>
        <w:pStyle w:val="Nomal-"/>
      </w:pPr>
      <w:r>
        <w:t>Test Steps</w:t>
      </w:r>
    </w:p>
    <w:p w14:paraId="069C522B" w14:textId="589311FB" w:rsidR="00C34ED7" w:rsidRDefault="00C34ED7" w:rsidP="008865BA">
      <w:pPr>
        <w:pStyle w:val="Nomal-"/>
      </w:pPr>
      <w:r>
        <w:t xml:space="preserve">Prerequisite </w:t>
      </w:r>
    </w:p>
    <w:p w14:paraId="1D25BABA" w14:textId="30C66736" w:rsidR="00C34ED7" w:rsidRDefault="00C34ED7" w:rsidP="008865BA">
      <w:pPr>
        <w:pStyle w:val="Nomal-"/>
      </w:pPr>
      <w:r>
        <w:t>Tast Data</w:t>
      </w:r>
    </w:p>
    <w:p w14:paraId="7D2C8A66" w14:textId="2C350778" w:rsidR="00C34ED7" w:rsidRDefault="00C34ED7" w:rsidP="008865BA">
      <w:pPr>
        <w:pStyle w:val="Nomal-"/>
      </w:pPr>
      <w:r>
        <w:t xml:space="preserve">Expected Result </w:t>
      </w:r>
    </w:p>
    <w:p w14:paraId="46725BB5" w14:textId="1E184FDC" w:rsidR="00C34ED7" w:rsidRDefault="00C34ED7" w:rsidP="008865BA">
      <w:pPr>
        <w:pStyle w:val="Nomal-"/>
      </w:pPr>
      <w:r>
        <w:t xml:space="preserve">Actual Result </w:t>
      </w:r>
    </w:p>
    <w:p w14:paraId="096C62D6" w14:textId="49A8DC42" w:rsidR="00C34ED7" w:rsidRDefault="00C34ED7" w:rsidP="008865BA">
      <w:pPr>
        <w:pStyle w:val="Nomal-"/>
      </w:pPr>
      <w:r>
        <w:t>Environment Information</w:t>
      </w:r>
    </w:p>
    <w:p w14:paraId="74BD1CC5" w14:textId="0AC711EB" w:rsidR="00C34ED7" w:rsidRDefault="00C34ED7" w:rsidP="00C34ED7">
      <w:pPr>
        <w:pStyle w:val="Nomal-"/>
      </w:pPr>
      <w:r>
        <w:t>Comments</w:t>
      </w:r>
    </w:p>
    <w:p w14:paraId="12072350" w14:textId="7796296E" w:rsidR="00C34ED7" w:rsidRDefault="00C34ED7" w:rsidP="00C34ED7">
      <w:pPr>
        <w:pStyle w:val="Heading3"/>
        <w:rPr>
          <w:i w:val="0"/>
        </w:rPr>
      </w:pPr>
      <w:r w:rsidRPr="00C34ED7">
        <w:rPr>
          <w:i w:val="0"/>
        </w:rPr>
        <w:t>Các l</w:t>
      </w:r>
      <w:r>
        <w:rPr>
          <w:i w:val="0"/>
        </w:rPr>
        <w:t>oại kỹ thuật thiết kế kiểm thử (Types of test design techniques)</w:t>
      </w:r>
    </w:p>
    <w:p w14:paraId="56C04DC1" w14:textId="3C0C426A" w:rsidR="00C34ED7" w:rsidRPr="00C34ED7" w:rsidRDefault="00C34ED7" w:rsidP="00C34ED7">
      <w:r>
        <w:t xml:space="preserve">Kỹ thuật thiết kế kiểm thử </w:t>
      </w:r>
      <w:r w:rsidRPr="00C34ED7">
        <w:t>được chia thành hai loại:</w:t>
      </w:r>
    </w:p>
    <w:p w14:paraId="52B826E1" w14:textId="1706E6C7" w:rsidR="00C34ED7" w:rsidRDefault="00C34ED7" w:rsidP="00C34ED7">
      <w:pPr>
        <w:pStyle w:val="Nomal-"/>
      </w:pPr>
      <w:r>
        <w:t xml:space="preserve">Kỹ thuật kiểm thử tĩnh (Static testing technique): </w:t>
      </w:r>
      <w:r w:rsidRPr="00C34ED7">
        <w:t xml:space="preserve">Là việc kiểm tra từng phần của phần mềm, chủ yếu dựa trên các tài liệu của phần mềm hoặc tự </w:t>
      </w:r>
      <w:r w:rsidRPr="00C34ED7">
        <w:lastRenderedPageBreak/>
        <w:t>phân tích các cú pháp của code để kiểm tra tính logic mà không cần phải chạy phần mềm một cách trực tiếp.</w:t>
      </w:r>
      <w:r>
        <w:t xml:space="preserve"> Được chia thành 4 bước: </w:t>
      </w:r>
    </w:p>
    <w:p w14:paraId="7ED02B84" w14:textId="7240B9A0" w:rsidR="00C34ED7" w:rsidRDefault="00E923EE" w:rsidP="00C34ED7">
      <w:pPr>
        <w:pStyle w:val="Nomal-"/>
        <w:numPr>
          <w:ilvl w:val="0"/>
          <w:numId w:val="40"/>
        </w:numPr>
      </w:pPr>
      <w:r>
        <w:t>Informal Reviews</w:t>
      </w:r>
    </w:p>
    <w:p w14:paraId="0A336F47" w14:textId="792CF9B5" w:rsidR="00E923EE" w:rsidRDefault="00E923EE" w:rsidP="00C34ED7">
      <w:pPr>
        <w:pStyle w:val="Nomal-"/>
        <w:numPr>
          <w:ilvl w:val="0"/>
          <w:numId w:val="40"/>
        </w:numPr>
      </w:pPr>
      <w:r>
        <w:t>Technical Reviews</w:t>
      </w:r>
    </w:p>
    <w:p w14:paraId="381E303A" w14:textId="0BD3F491" w:rsidR="00E923EE" w:rsidRDefault="00E923EE" w:rsidP="00C34ED7">
      <w:pPr>
        <w:pStyle w:val="Nomal-"/>
        <w:numPr>
          <w:ilvl w:val="0"/>
          <w:numId w:val="40"/>
        </w:numPr>
      </w:pPr>
      <w:r>
        <w:t>Walkthrough</w:t>
      </w:r>
    </w:p>
    <w:p w14:paraId="23BF065B" w14:textId="4C9DB0C7" w:rsidR="0058143E" w:rsidRDefault="00E923EE" w:rsidP="008C0EA8">
      <w:pPr>
        <w:pStyle w:val="Nomal-"/>
        <w:numPr>
          <w:ilvl w:val="0"/>
          <w:numId w:val="40"/>
        </w:numPr>
      </w:pPr>
      <w:r>
        <w:t xml:space="preserve">Inspection </w:t>
      </w:r>
      <w:bookmarkStart w:id="29" w:name="_GoBack"/>
      <w:bookmarkEnd w:id="29"/>
    </w:p>
    <w:p w14:paraId="4BF69D9D" w14:textId="4093DAC0" w:rsidR="00C34ED7" w:rsidRDefault="00C34ED7" w:rsidP="00C34ED7">
      <w:pPr>
        <w:pStyle w:val="Nomal-"/>
      </w:pPr>
      <w:r>
        <w:t xml:space="preserve">Kỹ thuật kiểm thử động (Dynamic testing technique): </w:t>
      </w:r>
      <w:r w:rsidR="00E923EE">
        <w:t xml:space="preserve">được sử dụng để kiểm tra ứng dụng hoặc phần mềm tại thời điểm thực thi, được thực hiện trong quá trình xác nhận. Được chia thành 3 loại: </w:t>
      </w:r>
    </w:p>
    <w:p w14:paraId="41D07B95" w14:textId="77777777" w:rsidR="00215F99" w:rsidRDefault="00215F99" w:rsidP="00215F99">
      <w:pPr>
        <w:pStyle w:val="Nomal-"/>
        <w:numPr>
          <w:ilvl w:val="0"/>
          <w:numId w:val="41"/>
        </w:numPr>
      </w:pPr>
      <w:r>
        <w:t>Kỹ thuật dựa trên đặc điểm kỹ thuật (</w:t>
      </w:r>
      <w:r w:rsidR="00E923EE">
        <w:t>Specification-based</w:t>
      </w:r>
      <w:r>
        <w:t>):</w:t>
      </w:r>
    </w:p>
    <w:p w14:paraId="62D5D687" w14:textId="52D149FE" w:rsidR="00E923EE" w:rsidRDefault="00215F99" w:rsidP="00215F99">
      <w:pPr>
        <w:pStyle w:val="Nomal-"/>
        <w:numPr>
          <w:ilvl w:val="0"/>
          <w:numId w:val="42"/>
        </w:numPr>
      </w:pPr>
      <w:r>
        <w:t>Phân tích giá trị biên (BVA)</w:t>
      </w:r>
    </w:p>
    <w:p w14:paraId="42108751" w14:textId="46CACFEA" w:rsidR="00215F99" w:rsidRDefault="00215F99" w:rsidP="00215F99">
      <w:pPr>
        <w:pStyle w:val="Nomal-"/>
        <w:numPr>
          <w:ilvl w:val="0"/>
          <w:numId w:val="42"/>
        </w:numPr>
      </w:pPr>
      <w:r>
        <w:t>Phân vùng tương đương (EP)</w:t>
      </w:r>
    </w:p>
    <w:p w14:paraId="6D97203E" w14:textId="3B744FE8" w:rsidR="00215F99" w:rsidRDefault="00215F99" w:rsidP="00215F99">
      <w:pPr>
        <w:pStyle w:val="Nomal-"/>
        <w:numPr>
          <w:ilvl w:val="0"/>
          <w:numId w:val="42"/>
        </w:numPr>
      </w:pPr>
      <w:r>
        <w:t>Bảng Decision</w:t>
      </w:r>
    </w:p>
    <w:p w14:paraId="3970E7AB" w14:textId="090134C0" w:rsidR="00215F99" w:rsidRDefault="00215F99" w:rsidP="00215F99">
      <w:pPr>
        <w:pStyle w:val="Nomal-"/>
        <w:numPr>
          <w:ilvl w:val="0"/>
          <w:numId w:val="42"/>
        </w:numPr>
      </w:pPr>
      <w:r>
        <w:t>Sơ đồ chuyển đổi trạng thái</w:t>
      </w:r>
    </w:p>
    <w:p w14:paraId="782A4760" w14:textId="6E3FD8DD" w:rsidR="00215F99" w:rsidRDefault="00215F99" w:rsidP="00215F99">
      <w:pPr>
        <w:pStyle w:val="Nomal-"/>
        <w:numPr>
          <w:ilvl w:val="0"/>
          <w:numId w:val="42"/>
        </w:numPr>
      </w:pPr>
      <w:r>
        <w:t xml:space="preserve">Kiểm tra trường hợp sử dụng </w:t>
      </w:r>
    </w:p>
    <w:p w14:paraId="28A99844" w14:textId="7708262B" w:rsidR="00E923EE" w:rsidRDefault="00215F99" w:rsidP="00E923EE">
      <w:pPr>
        <w:pStyle w:val="Nomal-"/>
        <w:numPr>
          <w:ilvl w:val="0"/>
          <w:numId w:val="41"/>
        </w:numPr>
      </w:pPr>
      <w:r>
        <w:t>Kỹ thuật dựa trên cấu trúc (</w:t>
      </w:r>
      <w:r w:rsidR="00E923EE">
        <w:t>Structure</w:t>
      </w:r>
      <w:r>
        <w:t>-based)</w:t>
      </w:r>
    </w:p>
    <w:p w14:paraId="0EAD2DB2" w14:textId="6E594F3C" w:rsidR="00215F99" w:rsidRDefault="00C958D8" w:rsidP="00215F99">
      <w:pPr>
        <w:pStyle w:val="Nomal-"/>
        <w:numPr>
          <w:ilvl w:val="0"/>
          <w:numId w:val="44"/>
        </w:numPr>
      </w:pPr>
      <w:r>
        <w:t>Kiểm thử câu lệnh (Statement testing)</w:t>
      </w:r>
    </w:p>
    <w:p w14:paraId="7341AC80" w14:textId="2F1E4B44" w:rsidR="00C958D8" w:rsidRDefault="00C958D8" w:rsidP="00215F99">
      <w:pPr>
        <w:pStyle w:val="Nomal-"/>
        <w:numPr>
          <w:ilvl w:val="0"/>
          <w:numId w:val="44"/>
        </w:numPr>
      </w:pPr>
      <w:r>
        <w:t>Kiểm thử quyết định (Decision testing)</w:t>
      </w:r>
    </w:p>
    <w:p w14:paraId="383A4220" w14:textId="01451ED3" w:rsidR="00C958D8" w:rsidRDefault="00C958D8" w:rsidP="00215F99">
      <w:pPr>
        <w:pStyle w:val="Nomal-"/>
        <w:numPr>
          <w:ilvl w:val="0"/>
          <w:numId w:val="44"/>
        </w:numPr>
      </w:pPr>
      <w:r>
        <w:t>Kiểm thử điều kiện (Condition testing)</w:t>
      </w:r>
    </w:p>
    <w:p w14:paraId="53BC416B" w14:textId="2D695EED" w:rsidR="00C958D8" w:rsidRDefault="00C958D8" w:rsidP="00215F99">
      <w:pPr>
        <w:pStyle w:val="Nomal-"/>
        <w:numPr>
          <w:ilvl w:val="0"/>
          <w:numId w:val="44"/>
        </w:numPr>
      </w:pPr>
      <w:r>
        <w:t>Kiểm thử đa điều kiện (Multiple condition testing)</w:t>
      </w:r>
    </w:p>
    <w:p w14:paraId="226F9032" w14:textId="70F732E0" w:rsidR="00215F99" w:rsidRDefault="00215F99" w:rsidP="00215F99">
      <w:pPr>
        <w:pStyle w:val="Nomal-"/>
        <w:numPr>
          <w:ilvl w:val="0"/>
          <w:numId w:val="41"/>
        </w:numPr>
      </w:pPr>
      <w:r>
        <w:t>Kỹ thuật dựa trên kinh nghiệm (</w:t>
      </w:r>
      <w:r w:rsidR="00E923EE">
        <w:t>Experience-based techniques</w:t>
      </w:r>
      <w:r>
        <w:t>)</w:t>
      </w:r>
    </w:p>
    <w:p w14:paraId="4D5C82FD" w14:textId="455022F6" w:rsidR="00215F99" w:rsidRDefault="00215F99" w:rsidP="00215F99">
      <w:pPr>
        <w:pStyle w:val="Nomal-"/>
        <w:numPr>
          <w:ilvl w:val="0"/>
          <w:numId w:val="43"/>
        </w:numPr>
      </w:pPr>
      <w:r>
        <w:t>Kiểm thử thăm dò (Exploratory testing)</w:t>
      </w:r>
    </w:p>
    <w:p w14:paraId="2E5A0BF6" w14:textId="4670839F" w:rsidR="00215F99" w:rsidRPr="0058143E" w:rsidRDefault="00215F99" w:rsidP="00215F99">
      <w:pPr>
        <w:pStyle w:val="Nomal-"/>
        <w:numPr>
          <w:ilvl w:val="0"/>
          <w:numId w:val="43"/>
        </w:numPr>
      </w:pPr>
      <w:r>
        <w:t>Phỏng đoán lỗi (Error guesing)</w:t>
      </w:r>
    </w:p>
    <w:p w14:paraId="36FD6A1E" w14:textId="139A951E" w:rsidR="0018241B" w:rsidRDefault="0018241B" w:rsidP="0058143E">
      <w:pPr>
        <w:pStyle w:val="Heading2"/>
        <w:rPr>
          <w:kern w:val="32"/>
          <w:szCs w:val="32"/>
        </w:rPr>
      </w:pPr>
      <w:r>
        <w:br w:type="page"/>
      </w:r>
    </w:p>
    <w:p w14:paraId="6EB277C3" w14:textId="7B4484C1" w:rsidR="00153BDA" w:rsidRDefault="00122D9F" w:rsidP="00122D9F">
      <w:pPr>
        <w:pStyle w:val="Heading1"/>
      </w:pPr>
      <w:bookmarkStart w:id="30" w:name="_Toc98339745"/>
      <w:r w:rsidRPr="00153BDA">
        <w:lastRenderedPageBreak/>
        <w:t>LÝ THUYẾT</w:t>
      </w:r>
      <w:bookmarkEnd w:id="30"/>
      <w:r w:rsidRPr="00153BDA">
        <w:t xml:space="preserve"> </w:t>
      </w:r>
    </w:p>
    <w:p w14:paraId="4FA9625C" w14:textId="3A25B436" w:rsidR="00153BDA" w:rsidRDefault="00156148" w:rsidP="00122D9F">
      <w:pPr>
        <w:pStyle w:val="Heading2"/>
      </w:pPr>
      <w:bookmarkStart w:id="31" w:name="_Toc98339746"/>
      <w:r>
        <w:t>Mục 2.1</w:t>
      </w:r>
      <w:bookmarkEnd w:id="31"/>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2" w:name="_Toc98339747"/>
      <w:r w:rsidRPr="00153BDA">
        <w:t>M</w:t>
      </w:r>
      <w:r w:rsidR="00156148">
        <w:t>ục 2.1.1</w:t>
      </w:r>
      <w:bookmarkEnd w:id="32"/>
    </w:p>
    <w:p w14:paraId="0149A0A4" w14:textId="408D075D" w:rsidR="00153BDA" w:rsidRDefault="00156148" w:rsidP="00156148">
      <w:pPr>
        <w:pStyle w:val="Heading3"/>
      </w:pPr>
      <w:bookmarkStart w:id="33" w:name="_Toc98339748"/>
      <w:r>
        <w:t>Mục 2.1.2</w:t>
      </w:r>
      <w:bookmarkEnd w:id="33"/>
    </w:p>
    <w:p w14:paraId="2A5468D2" w14:textId="3A3ED1C1" w:rsidR="00153BDA" w:rsidRDefault="00156148" w:rsidP="00122D9F">
      <w:pPr>
        <w:pStyle w:val="Heading2"/>
      </w:pPr>
      <w:bookmarkStart w:id="34" w:name="_Toc98339749"/>
      <w:r>
        <w:t>Mục 2.2</w:t>
      </w:r>
      <w:bookmarkEnd w:id="34"/>
    </w:p>
    <w:p w14:paraId="6B766FA0" w14:textId="105B4054" w:rsidR="00153BDA" w:rsidRDefault="00153BDA" w:rsidP="00122D9F">
      <w:pPr>
        <w:pStyle w:val="Heading1"/>
      </w:pPr>
      <w:r>
        <w:br w:type="page"/>
      </w:r>
      <w:bookmarkStart w:id="35" w:name="_Toc98339750"/>
      <w:r w:rsidR="00111EC1" w:rsidRPr="00153BDA">
        <w:lastRenderedPageBreak/>
        <w:t xml:space="preserve">TRIỂN KHAI </w:t>
      </w:r>
      <w:r w:rsidR="00156148">
        <w:t>…</w:t>
      </w:r>
      <w:bookmarkEnd w:id="35"/>
    </w:p>
    <w:p w14:paraId="39A53E58" w14:textId="5B6B0E48" w:rsidR="00153BDA" w:rsidRDefault="00156148" w:rsidP="00122D9F">
      <w:pPr>
        <w:pStyle w:val="Heading2"/>
      </w:pPr>
      <w:bookmarkStart w:id="36" w:name="_Toc98339751"/>
      <w:r>
        <w:t>Mục 3.1</w:t>
      </w:r>
      <w:bookmarkEnd w:id="36"/>
      <w:r>
        <w:t xml:space="preserve"> </w:t>
      </w:r>
    </w:p>
    <w:p w14:paraId="1FE6D15B" w14:textId="77777777" w:rsidR="00156148" w:rsidRDefault="00156148" w:rsidP="00156148">
      <w:pPr>
        <w:pStyle w:val="Heading3"/>
      </w:pPr>
      <w:bookmarkStart w:id="37" w:name="_Toc98339752"/>
      <w:r>
        <w:t>Mục 3.1.1</w:t>
      </w:r>
      <w:bookmarkEnd w:id="37"/>
    </w:p>
    <w:p w14:paraId="74FA5118" w14:textId="43E8E4C7" w:rsidR="00156148" w:rsidRDefault="00156148" w:rsidP="00156148">
      <w:pPr>
        <w:pStyle w:val="Heading3"/>
      </w:pPr>
      <w:bookmarkStart w:id="38" w:name="_Toc98339753"/>
      <w:r>
        <w:t>Mục 3.1.2</w:t>
      </w:r>
      <w:bookmarkEnd w:id="38"/>
      <w:r>
        <w:t xml:space="preserve"> </w:t>
      </w:r>
    </w:p>
    <w:p w14:paraId="634EDBE5" w14:textId="5D2F4159" w:rsidR="00156148" w:rsidRDefault="00156148" w:rsidP="00156148">
      <w:pPr>
        <w:pStyle w:val="Heading2"/>
      </w:pPr>
      <w:bookmarkStart w:id="39" w:name="_Toc98339754"/>
      <w:r>
        <w:t>Mục 3.2</w:t>
      </w:r>
      <w:bookmarkEnd w:id="3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0" w:name="_Toc98339755"/>
      <w:r w:rsidRPr="00153BDA">
        <w:lastRenderedPageBreak/>
        <w:t>KẾT QUẢ</w:t>
      </w:r>
      <w:bookmarkEnd w:id="40"/>
      <w:r w:rsidRPr="00153BDA">
        <w:t xml:space="preserve"> </w:t>
      </w:r>
    </w:p>
    <w:p w14:paraId="3E59282F" w14:textId="56B09500" w:rsidR="00A24F97" w:rsidRDefault="00A24F97" w:rsidP="006B5802">
      <w:pPr>
        <w:pStyle w:val="Heading2"/>
      </w:pPr>
      <w:bookmarkStart w:id="41" w:name="_Toc98339756"/>
      <w:r>
        <w:t>M</w:t>
      </w:r>
      <w:r w:rsidR="00F84111">
        <w:t>ục 4.1…</w:t>
      </w:r>
      <w:bookmarkEnd w:id="41"/>
    </w:p>
    <w:p w14:paraId="1EC3ED44" w14:textId="7A1BB318" w:rsidR="00F84111" w:rsidRDefault="00F84111" w:rsidP="00F84111">
      <w:pPr>
        <w:pStyle w:val="Heading2"/>
      </w:pPr>
      <w:bookmarkStart w:id="42" w:name="_Toc98339757"/>
      <w:r>
        <w:t>Mục 4.2…</w:t>
      </w:r>
      <w:bookmarkEnd w:id="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3" w:name="_Ref53916001"/>
      <w:bookmarkStart w:id="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3"/>
      <w:r>
        <w:t xml:space="preserve"> Kiến trúc</w:t>
      </w:r>
      <w:bookmarkEnd w:id="44"/>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5" w:name="_Ref53916295"/>
      <w:bookmarkStart w:id="4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5"/>
      <w:r>
        <w:t xml:space="preserve"> </w:t>
      </w:r>
      <w:r w:rsidR="00AE2FDD">
        <w:t>Kiến trúc</w:t>
      </w:r>
      <w:r>
        <w:t xml:space="preserve"> của mô hình</w:t>
      </w:r>
      <w:bookmarkEnd w:id="46"/>
    </w:p>
    <w:p w14:paraId="11CD5A37" w14:textId="0237555D" w:rsidR="00231BD1" w:rsidRDefault="00231BD1" w:rsidP="005E4AAF">
      <w:bookmarkStart w:id="4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8" w:name="_Toc98339758"/>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t xml:space="preserve">Đề tài đã thực hiện được </w:t>
      </w:r>
      <w:r w:rsidR="00156148">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1" w:name="_Toc98339759"/>
      <w:r w:rsidRPr="00701F40">
        <w:lastRenderedPageBreak/>
        <w:t>TÀI LIỆU THAM KHẢO</w:t>
      </w:r>
      <w:bookmarkEnd w:id="47"/>
      <w:bookmarkEnd w:id="51"/>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8865BA">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2" w:name="_Toc98339760"/>
      <w:r w:rsidRPr="00E43E9F">
        <w:lastRenderedPageBreak/>
        <w:t>PHỤ LỤC</w:t>
      </w:r>
      <w:bookmarkEnd w:id="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D88E25" w14:textId="77777777" w:rsidR="00350DD0" w:rsidRDefault="00350DD0" w:rsidP="00352F46">
      <w:r>
        <w:separator/>
      </w:r>
    </w:p>
    <w:p w14:paraId="3CD1CC13" w14:textId="77777777" w:rsidR="00350DD0" w:rsidRDefault="00350DD0" w:rsidP="00352F46"/>
    <w:p w14:paraId="578EDC4D" w14:textId="77777777" w:rsidR="00350DD0" w:rsidRDefault="00350DD0" w:rsidP="00C50F39"/>
    <w:p w14:paraId="1EA6694A" w14:textId="77777777" w:rsidR="00350DD0" w:rsidRDefault="00350DD0"/>
  </w:endnote>
  <w:endnote w:type="continuationSeparator" w:id="0">
    <w:p w14:paraId="410A6A03" w14:textId="77777777" w:rsidR="00350DD0" w:rsidRDefault="00350DD0" w:rsidP="00352F46">
      <w:r>
        <w:continuationSeparator/>
      </w:r>
    </w:p>
    <w:p w14:paraId="4791CFAE" w14:textId="77777777" w:rsidR="00350DD0" w:rsidRDefault="00350DD0" w:rsidP="00352F46"/>
    <w:p w14:paraId="3FD910D7" w14:textId="77777777" w:rsidR="00350DD0" w:rsidRDefault="00350DD0" w:rsidP="00C50F39"/>
    <w:p w14:paraId="0567DEA7" w14:textId="77777777" w:rsidR="00350DD0" w:rsidRDefault="00350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8865BA" w:rsidRPr="00871C48" w:rsidRDefault="008865BA">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8865BA" w:rsidRDefault="008865BA">
        <w:pPr>
          <w:pStyle w:val="Footer"/>
          <w:jc w:val="right"/>
        </w:pPr>
        <w:r>
          <w:fldChar w:fldCharType="begin"/>
        </w:r>
        <w:r>
          <w:instrText xml:space="preserve"> PAGE   \* MERGEFORMAT </w:instrText>
        </w:r>
        <w:r>
          <w:fldChar w:fldCharType="separate"/>
        </w:r>
        <w:r w:rsidR="008C0EA8">
          <w:rPr>
            <w:noProof/>
          </w:rPr>
          <w:t>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E5DE4D" w14:textId="77777777" w:rsidR="00350DD0" w:rsidRDefault="00350DD0" w:rsidP="00352F46">
      <w:r>
        <w:separator/>
      </w:r>
    </w:p>
  </w:footnote>
  <w:footnote w:type="continuationSeparator" w:id="0">
    <w:p w14:paraId="5EA8C9F0" w14:textId="77777777" w:rsidR="00350DD0" w:rsidRDefault="00350DD0" w:rsidP="00352F46">
      <w:r>
        <w:continuationSeparator/>
      </w:r>
    </w:p>
    <w:p w14:paraId="0C57D4C2" w14:textId="77777777" w:rsidR="00350DD0" w:rsidRDefault="00350DD0" w:rsidP="00352F46"/>
    <w:p w14:paraId="2089BE6A" w14:textId="77777777" w:rsidR="00350DD0" w:rsidRDefault="00350DD0" w:rsidP="00C50F39"/>
    <w:p w14:paraId="5F5ABB3A" w14:textId="77777777" w:rsidR="00350DD0" w:rsidRDefault="00350D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8865BA" w:rsidRDefault="008865B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8865BA" w:rsidRDefault="008865B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8865BA" w:rsidRDefault="008865B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8865BA" w:rsidRDefault="008865B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8865BA" w:rsidRDefault="008865B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FB1237B"/>
    <w:multiLevelType w:val="hybridMultilevel"/>
    <w:tmpl w:val="D10EBC1E"/>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516647E"/>
    <w:multiLevelType w:val="hybridMultilevel"/>
    <w:tmpl w:val="1D02392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3F9B5772"/>
    <w:multiLevelType w:val="hybridMultilevel"/>
    <w:tmpl w:val="010449C2"/>
    <w:lvl w:ilvl="0" w:tplc="E6E47C76">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15">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nsid w:val="511612A3"/>
    <w:multiLevelType w:val="hybridMultilevel"/>
    <w:tmpl w:val="3EC68886"/>
    <w:lvl w:ilvl="0" w:tplc="E6E47C76">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8">
    <w:nsid w:val="54865CDB"/>
    <w:multiLevelType w:val="hybridMultilevel"/>
    <w:tmpl w:val="FB1E5AA8"/>
    <w:lvl w:ilvl="0" w:tplc="E6E47C76">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19">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nsid w:val="78070186"/>
    <w:multiLevelType w:val="hybridMultilevel"/>
    <w:tmpl w:val="4DD2E15A"/>
    <w:lvl w:ilvl="0" w:tplc="5F9072B6">
      <w:start w:val="1"/>
      <w:numFmt w:val="bullet"/>
      <w:lvlText w:val=""/>
      <w:lvlJc w:val="left"/>
      <w:pPr>
        <w:ind w:left="1077" w:hanging="360"/>
      </w:pPr>
      <w:rPr>
        <w:rFonts w:ascii="Wingdings" w:eastAsia="Times New Roman" w:hAnsi="Wingdings"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4"/>
  </w:num>
  <w:num w:numId="4">
    <w:abstractNumId w:val="26"/>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8"/>
  </w:num>
  <w:num w:numId="7">
    <w:abstractNumId w:val="11"/>
  </w:num>
  <w:num w:numId="8">
    <w:abstractNumId w:val="10"/>
  </w:num>
  <w:num w:numId="9">
    <w:abstractNumId w:val="6"/>
  </w:num>
  <w:num w:numId="10">
    <w:abstractNumId w:val="16"/>
  </w:num>
  <w:num w:numId="11">
    <w:abstractNumId w:val="22"/>
  </w:num>
  <w:num w:numId="12">
    <w:abstractNumId w:val="25"/>
  </w:num>
  <w:num w:numId="13">
    <w:abstractNumId w:val="15"/>
  </w:num>
  <w:num w:numId="14">
    <w:abstractNumId w:val="12"/>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3"/>
  </w:num>
  <w:num w:numId="20">
    <w:abstractNumId w:val="13"/>
  </w:num>
  <w:num w:numId="21">
    <w:abstractNumId w:val="0"/>
  </w:num>
  <w:num w:numId="22">
    <w:abstractNumId w:val="8"/>
  </w:num>
  <w:num w:numId="23">
    <w:abstractNumId w:val="13"/>
  </w:num>
  <w:num w:numId="24">
    <w:abstractNumId w:val="13"/>
  </w:num>
  <w:num w:numId="25">
    <w:abstractNumId w:val="19"/>
  </w:num>
  <w:num w:numId="26">
    <w:abstractNumId w:val="24"/>
  </w:num>
  <w:num w:numId="27">
    <w:abstractNumId w:val="13"/>
  </w:num>
  <w:num w:numId="28">
    <w:abstractNumId w:val="2"/>
  </w:num>
  <w:num w:numId="29">
    <w:abstractNumId w:val="2"/>
  </w:num>
  <w:num w:numId="30">
    <w:abstractNumId w:val="5"/>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20"/>
  </w:num>
  <w:num w:numId="39">
    <w:abstractNumId w:val="27"/>
  </w:num>
  <w:num w:numId="40">
    <w:abstractNumId w:val="3"/>
  </w:num>
  <w:num w:numId="41">
    <w:abstractNumId w:val="9"/>
  </w:num>
  <w:num w:numId="42">
    <w:abstractNumId w:val="17"/>
  </w:num>
  <w:num w:numId="43">
    <w:abstractNumId w:val="18"/>
  </w:num>
  <w:num w:numId="44">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84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3667"/>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5F99"/>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9A9"/>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048"/>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8F2"/>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0DD0"/>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39D"/>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C48"/>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5FA"/>
    <w:rsid w:val="005646FE"/>
    <w:rsid w:val="00564E55"/>
    <w:rsid w:val="005650C9"/>
    <w:rsid w:val="00565272"/>
    <w:rsid w:val="00565631"/>
    <w:rsid w:val="00565635"/>
    <w:rsid w:val="00565793"/>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43E"/>
    <w:rsid w:val="0058183B"/>
    <w:rsid w:val="0058190A"/>
    <w:rsid w:val="00582224"/>
    <w:rsid w:val="005822B6"/>
    <w:rsid w:val="0058484F"/>
    <w:rsid w:val="00584E38"/>
    <w:rsid w:val="00584F51"/>
    <w:rsid w:val="0058592C"/>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4140"/>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65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5BA"/>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0EA8"/>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8C1"/>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3C3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79"/>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ED7"/>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58D8"/>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5AD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A1E"/>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1A73"/>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3EE"/>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124FD15-DED8-477B-BB2A-B3E9EF95B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27</Pages>
  <Words>2083</Words>
  <Characters>1187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93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6</cp:revision>
  <cp:lastPrinted>2021-06-02T14:00:00Z</cp:lastPrinted>
  <dcterms:created xsi:type="dcterms:W3CDTF">2022-06-30T16:14:00Z</dcterms:created>
  <dcterms:modified xsi:type="dcterms:W3CDTF">2022-07-15T09:46:00Z</dcterms:modified>
</cp:coreProperties>
</file>